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2CEF8" w14:textId="77777777" w:rsidR="00EB2F7E" w:rsidRPr="00DA79EE" w:rsidRDefault="00EB2F7E" w:rsidP="00DA79EE">
      <w:pPr>
        <w:pStyle w:val="RSCMaintitle"/>
      </w:pPr>
      <w:r w:rsidRPr="00DA79EE">
        <w:t>Baking</w:t>
      </w:r>
    </w:p>
    <w:p w14:paraId="30FCDE43" w14:textId="7BC13DC9" w:rsidR="00EA29C0" w:rsidRPr="005B123E" w:rsidRDefault="00EA29C0" w:rsidP="005B123E">
      <w:pPr>
        <w:pStyle w:val="RSCheading1"/>
        <w:spacing w:before="720"/>
      </w:pPr>
      <w:r w:rsidRPr="005B123E">
        <w:t>Contents</w:t>
      </w:r>
    </w:p>
    <w:p w14:paraId="36EAD22A" w14:textId="24E9125C" w:rsidR="00EA29C0" w:rsidRDefault="00EA29C0" w:rsidP="00C66AE3">
      <w:pPr>
        <w:pStyle w:val="RSCTOC"/>
      </w:pPr>
      <w:r>
        <w:t>Learning objectives</w:t>
      </w:r>
    </w:p>
    <w:p w14:paraId="1C7219A2" w14:textId="0523EEC8" w:rsidR="009C77C8" w:rsidRDefault="009C77C8" w:rsidP="00C66AE3">
      <w:pPr>
        <w:pStyle w:val="RSCTOC"/>
      </w:pPr>
      <w:r>
        <w:t>Career link</w:t>
      </w:r>
    </w:p>
    <w:p w14:paraId="69DE3E6C" w14:textId="5D53F407" w:rsidR="00CB4B5C" w:rsidRDefault="00CB4B5C" w:rsidP="00C66AE3">
      <w:pPr>
        <w:pStyle w:val="RSCTOC"/>
        <w:rPr>
          <w:bCs/>
          <w:iCs/>
        </w:rPr>
      </w:pPr>
      <w:r>
        <w:rPr>
          <w:bCs/>
          <w:iCs/>
        </w:rPr>
        <w:t>Activity 1</w:t>
      </w:r>
      <w:r w:rsidR="00C66AE3">
        <w:rPr>
          <w:bCs/>
          <w:iCs/>
        </w:rPr>
        <w:t>:</w:t>
      </w:r>
      <w:r>
        <w:rPr>
          <w:bCs/>
          <w:iCs/>
        </w:rPr>
        <w:t xml:space="preserve"> </w:t>
      </w:r>
      <w:r w:rsidR="00C66AE3">
        <w:rPr>
          <w:bCs/>
          <w:iCs/>
        </w:rPr>
        <w:t>d</w:t>
      </w:r>
      <w:r>
        <w:rPr>
          <w:bCs/>
          <w:iCs/>
        </w:rPr>
        <w:t>oes cake baking require all the ingredients?</w:t>
      </w:r>
    </w:p>
    <w:p w14:paraId="0E0D95F8" w14:textId="465D83FA" w:rsidR="00CB4B5C" w:rsidRDefault="00CB4B5C" w:rsidP="00C66AE3">
      <w:pPr>
        <w:pStyle w:val="RSCTOC"/>
        <w:rPr>
          <w:bCs/>
          <w:iCs/>
        </w:rPr>
      </w:pPr>
      <w:r>
        <w:rPr>
          <w:bCs/>
          <w:iCs/>
        </w:rPr>
        <w:t>Activity 2</w:t>
      </w:r>
      <w:r w:rsidR="00C66AE3">
        <w:rPr>
          <w:bCs/>
          <w:iCs/>
        </w:rPr>
        <w:t>:</w:t>
      </w:r>
      <w:r>
        <w:rPr>
          <w:bCs/>
          <w:iCs/>
        </w:rPr>
        <w:t xml:space="preserve"> </w:t>
      </w:r>
      <w:r w:rsidR="00C65AE5">
        <w:rPr>
          <w:bCs/>
          <w:iCs/>
        </w:rPr>
        <w:t>b</w:t>
      </w:r>
      <w:r>
        <w:rPr>
          <w:bCs/>
          <w:iCs/>
        </w:rPr>
        <w:t>aking ingredients</w:t>
      </w:r>
    </w:p>
    <w:p w14:paraId="2CB70C75" w14:textId="34645267" w:rsidR="00CB4B5C" w:rsidRPr="00277C93" w:rsidRDefault="00CB4B5C" w:rsidP="00C66AE3">
      <w:pPr>
        <w:pStyle w:val="RSCTOC"/>
        <w:rPr>
          <w:bCs/>
          <w:iCs/>
        </w:rPr>
      </w:pPr>
      <w:r>
        <w:rPr>
          <w:bCs/>
          <w:iCs/>
        </w:rPr>
        <w:t>Activity 3</w:t>
      </w:r>
      <w:r w:rsidR="00C65AE5">
        <w:rPr>
          <w:bCs/>
          <w:iCs/>
        </w:rPr>
        <w:t>:</w:t>
      </w:r>
      <w:r>
        <w:rPr>
          <w:bCs/>
          <w:iCs/>
        </w:rPr>
        <w:t xml:space="preserve"> </w:t>
      </w:r>
      <w:r w:rsidR="00C65AE5">
        <w:rPr>
          <w:bCs/>
          <w:iCs/>
        </w:rPr>
        <w:t>t</w:t>
      </w:r>
      <w:r>
        <w:rPr>
          <w:bCs/>
          <w:iCs/>
        </w:rPr>
        <w:t>asting the cake</w:t>
      </w:r>
      <w:r w:rsidR="00ED4F69">
        <w:rPr>
          <w:bCs/>
          <w:iCs/>
        </w:rPr>
        <w:t>s</w:t>
      </w:r>
    </w:p>
    <w:p w14:paraId="28220BB9" w14:textId="77777777" w:rsidR="00CB4B5C" w:rsidRDefault="00CB4B5C" w:rsidP="00277C93">
      <w:pPr>
        <w:pStyle w:val="RSCbasictext"/>
      </w:pPr>
    </w:p>
    <w:p w14:paraId="583B4ABF" w14:textId="77777777" w:rsidR="00CB4B5C" w:rsidRDefault="00CB4B5C" w:rsidP="00277C93">
      <w:pPr>
        <w:pStyle w:val="RSCbasictext"/>
      </w:pPr>
    </w:p>
    <w:p w14:paraId="64B2E193" w14:textId="77777777" w:rsidR="00CB4B5C" w:rsidRDefault="00CB4B5C" w:rsidP="00277C93">
      <w:pPr>
        <w:pStyle w:val="RSCbasictext"/>
      </w:pPr>
    </w:p>
    <w:p w14:paraId="2C839EED" w14:textId="77777777" w:rsidR="00CB4B5C" w:rsidRDefault="00CB4B5C" w:rsidP="00277C93">
      <w:pPr>
        <w:pStyle w:val="RSCbasictext"/>
      </w:pPr>
    </w:p>
    <w:p w14:paraId="28C7744B" w14:textId="77777777" w:rsidR="00CB4B5C" w:rsidRDefault="00CB4B5C" w:rsidP="00277C93">
      <w:pPr>
        <w:pStyle w:val="RSCbasictext"/>
      </w:pPr>
    </w:p>
    <w:p w14:paraId="075C4EFA" w14:textId="77777777" w:rsidR="00CB4B5C" w:rsidRDefault="00CB4B5C" w:rsidP="00277C93">
      <w:pPr>
        <w:pStyle w:val="RSCbasictext"/>
      </w:pPr>
    </w:p>
    <w:p w14:paraId="104E963F" w14:textId="77777777" w:rsidR="00CB4B5C" w:rsidRDefault="00CB4B5C" w:rsidP="00277C93">
      <w:pPr>
        <w:pStyle w:val="RSCbasictext"/>
      </w:pPr>
    </w:p>
    <w:p w14:paraId="79260D7D" w14:textId="77777777" w:rsidR="00CB4B5C" w:rsidRPr="00EA29C0" w:rsidRDefault="00CB4B5C" w:rsidP="00277C93">
      <w:pPr>
        <w:pStyle w:val="RSCbasictext"/>
      </w:pPr>
    </w:p>
    <w:p w14:paraId="2F88B5A3" w14:textId="54A74B34" w:rsidR="00E5249B" w:rsidRPr="005B123E" w:rsidRDefault="00E5249B" w:rsidP="005B123E">
      <w:pPr>
        <w:pStyle w:val="RSCheading3"/>
      </w:pPr>
      <w:r w:rsidRPr="005B123E">
        <w:t>Acknowledgements</w:t>
      </w:r>
    </w:p>
    <w:p w14:paraId="2AACEFA1" w14:textId="77777777" w:rsidR="00E5249B" w:rsidRPr="005B123E" w:rsidRDefault="00E5249B" w:rsidP="005B123E">
      <w:pPr>
        <w:pStyle w:val="RSCacknowledgements"/>
      </w:pPr>
      <w:r w:rsidRPr="00A9637A">
        <w:t xml:space="preserve">This </w:t>
      </w:r>
      <w:r w:rsidRPr="005B123E">
        <w:t xml:space="preserve">resource was originally developed by the University of Reading to support outreach work delivered as part of the Chemistry for All project. </w:t>
      </w:r>
    </w:p>
    <w:p w14:paraId="496789C0" w14:textId="41A06726" w:rsidR="00305642" w:rsidRPr="005B123E" w:rsidRDefault="00E5249B" w:rsidP="005B123E">
      <w:pPr>
        <w:pStyle w:val="RSCacknowledgements"/>
        <w:rPr>
          <w:u w:val="single"/>
        </w:rPr>
      </w:pPr>
      <w:r w:rsidRPr="005B123E">
        <w:t xml:space="preserve">To find out more about the project, and get more resources to help widen participation, visit our Outreach resources hub: </w:t>
      </w:r>
      <w:hyperlink r:id="rId7" w:history="1">
        <w:r w:rsidR="009330C3" w:rsidRPr="005B123E">
          <w:rPr>
            <w:rFonts w:eastAsia="Calibri"/>
            <w:kern w:val="24"/>
            <w:u w:val="single"/>
          </w:rPr>
          <w:t>rsc.li/3CJX7M3</w:t>
        </w:r>
      </w:hyperlink>
      <w:r w:rsidRPr="005B123E">
        <w:t>.</w:t>
      </w:r>
    </w:p>
    <w:p w14:paraId="7F913C20" w14:textId="77777777" w:rsidR="00BA1F52" w:rsidRDefault="0084102B" w:rsidP="00C66AE3">
      <w:pPr>
        <w:pStyle w:val="RSCbasictext"/>
        <w:sectPr w:rsidR="00BA1F52" w:rsidSect="0063605B">
          <w:headerReference w:type="default" r:id="rId8"/>
          <w:footerReference w:type="default" r:id="rId9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p w14:paraId="76A72726" w14:textId="01C92220" w:rsidR="00712B23" w:rsidRDefault="00570B35" w:rsidP="000A32FE">
      <w:pPr>
        <w:pStyle w:val="RSCheading1"/>
      </w:pPr>
      <w:r>
        <w:lastRenderedPageBreak/>
        <w:t xml:space="preserve">Learning </w:t>
      </w:r>
      <w:r w:rsidR="0080534F">
        <w:t>objectives</w:t>
      </w:r>
    </w:p>
    <w:p w14:paraId="5EC6FC69" w14:textId="7F575466" w:rsidR="00381E34" w:rsidRPr="000A32FE" w:rsidRDefault="00F331C8" w:rsidP="000A32FE">
      <w:pPr>
        <w:pStyle w:val="RSCbasictext"/>
      </w:pPr>
      <w:r w:rsidRPr="000A32FE">
        <w:t xml:space="preserve">By the end of </w:t>
      </w:r>
      <w:r w:rsidR="00381E34" w:rsidRPr="000A32FE">
        <w:t>th</w:t>
      </w:r>
      <w:r w:rsidRPr="000A32FE">
        <w:t>is</w:t>
      </w:r>
      <w:r w:rsidR="00381E34" w:rsidRPr="000A32FE">
        <w:t xml:space="preserve"> session</w:t>
      </w:r>
      <w:r w:rsidRPr="000A32FE">
        <w:t>,</w:t>
      </w:r>
      <w:r w:rsidR="00381E34" w:rsidRPr="000A32FE">
        <w:t xml:space="preserve"> you will be able to:</w:t>
      </w:r>
    </w:p>
    <w:p w14:paraId="12CE4341" w14:textId="77777777" w:rsidR="00381E34" w:rsidRPr="00081FDB" w:rsidRDefault="00381E34" w:rsidP="000A32FE">
      <w:pPr>
        <w:pStyle w:val="RSCbulletedlist"/>
      </w:pPr>
      <w:r w:rsidRPr="00081FDB">
        <w:t>Describe the role of raising agents in baking.</w:t>
      </w:r>
    </w:p>
    <w:p w14:paraId="0DF6D8CD" w14:textId="140855B7" w:rsidR="00381E34" w:rsidRDefault="00381E34" w:rsidP="000A32FE">
      <w:pPr>
        <w:pStyle w:val="RSCbulletedlist"/>
      </w:pPr>
      <w:r w:rsidRPr="00081FDB">
        <w:t>Explain why it is important to follow baking recipes carefully.</w:t>
      </w:r>
    </w:p>
    <w:p w14:paraId="3AB5DCA6" w14:textId="0DCAF9F0" w:rsidR="0084102B" w:rsidRPr="0084102B" w:rsidRDefault="0084102B" w:rsidP="000A32FE">
      <w:pPr>
        <w:pStyle w:val="RSCbasictext"/>
      </w:pPr>
      <w:r w:rsidRPr="0084102B">
        <w:t xml:space="preserve">As </w:t>
      </w:r>
      <w:bookmarkStart w:id="0" w:name="_Hlk120177172"/>
      <w:r w:rsidRPr="0084102B">
        <w:t xml:space="preserve">eating is not allowed in science labs, </w:t>
      </w:r>
      <w:bookmarkEnd w:id="0"/>
      <w:r w:rsidR="004619F3">
        <w:t xml:space="preserve">you will </w:t>
      </w:r>
      <w:r w:rsidR="009D4E7D">
        <w:t>only</w:t>
      </w:r>
      <w:r w:rsidR="004619F3">
        <w:t xml:space="preserve"> be ab</w:t>
      </w:r>
      <w:r w:rsidR="001F4C71">
        <w:t>le to</w:t>
      </w:r>
      <w:r w:rsidR="009D4E7D">
        <w:t xml:space="preserve"> taste </w:t>
      </w:r>
      <w:r w:rsidRPr="0084102B">
        <w:t>the cupcakes if this session is carried out in a food technology classroom or similar.</w:t>
      </w:r>
    </w:p>
    <w:p w14:paraId="5698EAEA" w14:textId="77777777" w:rsidR="009D7558" w:rsidRDefault="009D7558" w:rsidP="009D7558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4378E50E" wp14:editId="0FF81FF5">
            <wp:extent cx="1260000" cy="300462"/>
            <wp:effectExtent l="0" t="0" r="0" b="4445"/>
            <wp:docPr id="5" name="Picture 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9AFA9" w14:textId="0BD5EDFA" w:rsidR="00840500" w:rsidRDefault="00840500" w:rsidP="00840500">
      <w:pPr>
        <w:pStyle w:val="RSCheading3"/>
      </w:pPr>
      <w:r>
        <w:t>A</w:t>
      </w:r>
      <w:r w:rsidRPr="00E24650">
        <w:t>ssociate principal scientist</w:t>
      </w:r>
    </w:p>
    <w:p w14:paraId="3C413555" w14:textId="65BE9151" w:rsidR="009C77C8" w:rsidRPr="00F95225" w:rsidRDefault="009C77C8" w:rsidP="009C77C8">
      <w:pPr>
        <w:pStyle w:val="RSCbasictext"/>
      </w:pPr>
      <w:r>
        <w:t xml:space="preserve">Learn about </w:t>
      </w:r>
      <w:r w:rsidR="00C2078E">
        <w:t xml:space="preserve">chemistry </w:t>
      </w:r>
      <w:r>
        <w:t>careers in food by watching</w:t>
      </w:r>
      <w:r w:rsidRPr="00C67BAD">
        <w:t xml:space="preserve"> Robert</w:t>
      </w:r>
      <w:r>
        <w:t xml:space="preserve">’s job profile on </w:t>
      </w:r>
      <w:r w:rsidRPr="009035EC">
        <w:rPr>
          <w:b/>
          <w:bCs/>
          <w:color w:val="C00000"/>
        </w:rPr>
        <w:t>slide 14</w:t>
      </w:r>
      <w:r>
        <w:t xml:space="preserve">, also available from </w:t>
      </w:r>
      <w:hyperlink r:id="rId11" w:history="1">
        <w:r w:rsidRPr="00AC0CA2">
          <w:rPr>
            <w:rStyle w:val="Hyperlink"/>
          </w:rPr>
          <w:t>rsc.li/3YmUlFS</w:t>
        </w:r>
      </w:hyperlink>
      <w:r>
        <w:t xml:space="preserve">. He works as </w:t>
      </w:r>
      <w:r w:rsidRPr="00E24650">
        <w:t>an associate principal scientist</w:t>
      </w:r>
      <w:r w:rsidRPr="00C67BAD">
        <w:t>,</w:t>
      </w:r>
      <w:r>
        <w:t xml:space="preserve"> </w:t>
      </w:r>
      <w:r w:rsidRPr="00C67BAD">
        <w:t>combin</w:t>
      </w:r>
      <w:r>
        <w:t>ing</w:t>
      </w:r>
      <w:r w:rsidRPr="00C67BAD">
        <w:t xml:space="preserve"> chemistry and computer modelling to predict chemical reactions and develop new flavours and textures of food.</w:t>
      </w:r>
    </w:p>
    <w:p w14:paraId="2E018DFC" w14:textId="2CCE7E3B" w:rsidR="00CB4B5C" w:rsidRDefault="00CB4B5C" w:rsidP="000A32FE">
      <w:pPr>
        <w:pStyle w:val="RSCbasictext"/>
        <w:rPr>
          <w:b/>
          <w:iCs/>
        </w:rPr>
      </w:pPr>
      <w:r>
        <w:rPr>
          <w:b/>
          <w:iCs/>
        </w:rPr>
        <w:br w:type="page"/>
      </w:r>
    </w:p>
    <w:p w14:paraId="742C3CC3" w14:textId="110C9A38" w:rsidR="00F8382A" w:rsidRDefault="00F8382A" w:rsidP="00D82B99">
      <w:pPr>
        <w:pStyle w:val="RSCheading1"/>
      </w:pPr>
      <w:r w:rsidRPr="00D82B99">
        <w:rPr>
          <w:color w:val="C80C2F"/>
        </w:rPr>
        <w:lastRenderedPageBreak/>
        <w:t>Activity 1</w:t>
      </w:r>
      <w:r w:rsidR="00D82B99" w:rsidRPr="00D82B99">
        <w:rPr>
          <w:color w:val="C80C2F"/>
        </w:rPr>
        <w:t>:</w:t>
      </w:r>
      <w:r w:rsidRPr="00D82B99">
        <w:rPr>
          <w:color w:val="C80C2F"/>
        </w:rPr>
        <w:t xml:space="preserve"> </w:t>
      </w:r>
      <w:r w:rsidR="00D82B99">
        <w:t>d</w:t>
      </w:r>
      <w:r w:rsidRPr="000B7E7B">
        <w:t>oes cake baking require all the ingredients?</w:t>
      </w:r>
    </w:p>
    <w:p w14:paraId="4E06FC7A" w14:textId="029DA0BE" w:rsidR="00CB5DBD" w:rsidRPr="008E6624" w:rsidRDefault="00FA059B" w:rsidP="00677885">
      <w:pPr>
        <w:pStyle w:val="RSCheading2"/>
      </w:pPr>
      <w:r>
        <w:t>Method</w:t>
      </w:r>
      <w:r w:rsidR="00CB5DBD" w:rsidRPr="008E6624">
        <w:t xml:space="preserve"> A </w:t>
      </w:r>
      <w:r w:rsidR="008E6624">
        <w:t>recipe</w:t>
      </w:r>
    </w:p>
    <w:p w14:paraId="0219020A" w14:textId="119E6D0C" w:rsidR="00CB5DBD" w:rsidRPr="00183C07" w:rsidRDefault="008E6624" w:rsidP="00677885">
      <w:pPr>
        <w:pStyle w:val="RSCbasictext"/>
      </w:pPr>
      <w:r w:rsidRPr="00183C07">
        <w:rPr>
          <w:b/>
        </w:rPr>
        <w:t xml:space="preserve">Group </w:t>
      </w:r>
      <w:proofErr w:type="gramStart"/>
      <w:r w:rsidRPr="00183C07">
        <w:rPr>
          <w:b/>
        </w:rPr>
        <w:t>A</w:t>
      </w:r>
      <w:proofErr w:type="gramEnd"/>
      <w:r w:rsidR="00CB5DBD" w:rsidRPr="00183C07">
        <w:t xml:space="preserve"> are making the control batch of cakes</w:t>
      </w:r>
      <w:r w:rsidRPr="00183C07">
        <w:t>. These</w:t>
      </w:r>
      <w:r w:rsidR="00CB5DBD" w:rsidRPr="00183C07">
        <w:t xml:space="preserve"> cakes </w:t>
      </w:r>
      <w:r w:rsidRPr="00183C07">
        <w:t>have</w:t>
      </w:r>
      <w:r w:rsidR="00CB5DBD" w:rsidRPr="00183C07">
        <w:t xml:space="preserve"> all the </w:t>
      </w:r>
      <w:r w:rsidRPr="00183C07">
        <w:t>usual</w:t>
      </w:r>
      <w:r w:rsidR="00CB5DBD" w:rsidRPr="00183C07">
        <w:t xml:space="preserve"> </w:t>
      </w:r>
      <w:r w:rsidRPr="00183C07">
        <w:t>ingredients, so</w:t>
      </w:r>
      <w:r w:rsidR="00CB5DBD" w:rsidRPr="00183C07">
        <w:t xml:space="preserve"> th</w:t>
      </w:r>
      <w:r w:rsidRPr="00183C07">
        <w:t xml:space="preserve">ey can be compared with the other groups’ cakes. </w:t>
      </w:r>
    </w:p>
    <w:p w14:paraId="136A00CE" w14:textId="77777777" w:rsidR="00AB7606" w:rsidRDefault="00CB5DBD" w:rsidP="00677885">
      <w:pPr>
        <w:pStyle w:val="RSCheading3"/>
      </w:pPr>
      <w:r w:rsidRPr="008E6624">
        <w:t>Equipmen</w:t>
      </w:r>
      <w:r w:rsidRPr="0084102B">
        <w:t>t</w:t>
      </w:r>
    </w:p>
    <w:p w14:paraId="3FB462CA" w14:textId="6A7486F3" w:rsidR="00CB5DBD" w:rsidRPr="008E6624" w:rsidRDefault="00CB5DBD" w:rsidP="00677885">
      <w:pPr>
        <w:pStyle w:val="RSCbulletedlist"/>
      </w:pPr>
      <w:r w:rsidRPr="008E6624">
        <w:t xml:space="preserve">Mixing </w:t>
      </w:r>
      <w:r w:rsidR="008E6624">
        <w:t>b</w:t>
      </w:r>
      <w:r w:rsidRPr="008E6624">
        <w:t>owl</w:t>
      </w:r>
    </w:p>
    <w:p w14:paraId="063EBD0C" w14:textId="67ED4431" w:rsidR="00CB5DBD" w:rsidRPr="008E6624" w:rsidRDefault="00A95D45" w:rsidP="00677885">
      <w:pPr>
        <w:pStyle w:val="RSCbulletedlist"/>
      </w:pPr>
      <w:r>
        <w:t>Measuring</w:t>
      </w:r>
      <w:r w:rsidR="00CB5DBD" w:rsidRPr="008E6624">
        <w:t xml:space="preserve"> </w:t>
      </w:r>
      <w:r w:rsidR="008E6624">
        <w:t>s</w:t>
      </w:r>
      <w:r w:rsidR="00CB5DBD" w:rsidRPr="008E6624">
        <w:t>cales</w:t>
      </w:r>
    </w:p>
    <w:p w14:paraId="2FE72AC9" w14:textId="497CC6DA" w:rsidR="00CB5DBD" w:rsidRPr="008E6624" w:rsidRDefault="00CB5DBD" w:rsidP="00677885">
      <w:pPr>
        <w:pStyle w:val="RSCbulletedlist"/>
      </w:pPr>
      <w:r w:rsidRPr="008E6624">
        <w:t xml:space="preserve">12 </w:t>
      </w:r>
      <w:r w:rsidR="00CB4B5C">
        <w:t>c</w:t>
      </w:r>
      <w:r w:rsidRPr="008E6624">
        <w:t xml:space="preserve">upcake </w:t>
      </w:r>
      <w:r w:rsidR="008E6624">
        <w:t>c</w:t>
      </w:r>
      <w:r w:rsidRPr="008E6624">
        <w:t>ases</w:t>
      </w:r>
    </w:p>
    <w:p w14:paraId="5261280D" w14:textId="1F2354CD" w:rsidR="00CB5DBD" w:rsidRPr="008E6624" w:rsidRDefault="00FA059B" w:rsidP="00677885">
      <w:pPr>
        <w:pStyle w:val="RSCbulletedlist"/>
      </w:pPr>
      <w:r>
        <w:t>C</w:t>
      </w:r>
      <w:r w:rsidR="000E38A2">
        <w:t>upc</w:t>
      </w:r>
      <w:r>
        <w:t>ake tin</w:t>
      </w:r>
    </w:p>
    <w:p w14:paraId="744A5C0D" w14:textId="16865B34" w:rsidR="00CB5DBD" w:rsidRDefault="00CB5DBD" w:rsidP="00677885">
      <w:pPr>
        <w:pStyle w:val="RSCbulletedlist"/>
      </w:pPr>
      <w:r w:rsidRPr="008E6624">
        <w:t xml:space="preserve">Metal </w:t>
      </w:r>
      <w:r w:rsidR="008E6624">
        <w:t>s</w:t>
      </w:r>
      <w:r w:rsidRPr="008E6624">
        <w:t>poon</w:t>
      </w:r>
    </w:p>
    <w:p w14:paraId="3B65A92A" w14:textId="4E7F0389" w:rsidR="000E38A2" w:rsidRPr="008E6624" w:rsidRDefault="000E38A2" w:rsidP="00677885">
      <w:pPr>
        <w:pStyle w:val="RSCbulletedlist"/>
      </w:pPr>
      <w:r>
        <w:t>Teaspoon</w:t>
      </w:r>
    </w:p>
    <w:p w14:paraId="0234978B" w14:textId="77777777" w:rsidR="000E38A2" w:rsidRDefault="00CB5DBD" w:rsidP="00677885">
      <w:pPr>
        <w:pStyle w:val="RSCbulletedlist"/>
      </w:pPr>
      <w:r w:rsidRPr="008E6624">
        <w:t xml:space="preserve">Wooden </w:t>
      </w:r>
      <w:r w:rsidR="008E6624">
        <w:t>s</w:t>
      </w:r>
      <w:r w:rsidRPr="008E6624">
        <w:t>poon</w:t>
      </w:r>
    </w:p>
    <w:p w14:paraId="1FA3DEDC" w14:textId="77777777" w:rsidR="000E38A2" w:rsidRDefault="000E38A2" w:rsidP="00677885">
      <w:pPr>
        <w:pStyle w:val="RSCbulletedlist"/>
      </w:pPr>
      <w:r>
        <w:t>Oven gloves</w:t>
      </w:r>
    </w:p>
    <w:p w14:paraId="198E6ADF" w14:textId="19318C1C" w:rsidR="00AB7606" w:rsidRPr="00ED3FC5" w:rsidRDefault="00CB5DBD" w:rsidP="00ED3FC5">
      <w:pPr>
        <w:pStyle w:val="RSCheading3"/>
      </w:pPr>
      <w:r w:rsidRPr="008E6624">
        <w:t>Ingredients</w:t>
      </w:r>
    </w:p>
    <w:p w14:paraId="1883DC47" w14:textId="3D3AF323" w:rsidR="00CB5DBD" w:rsidRPr="00ED3FC5" w:rsidRDefault="00CB5DBD" w:rsidP="00ED3FC5">
      <w:pPr>
        <w:pStyle w:val="RSCbulletedlist"/>
      </w:pPr>
      <w:r w:rsidRPr="00ED3FC5">
        <w:t>110</w:t>
      </w:r>
      <w:r w:rsidR="008E6624" w:rsidRPr="00ED3FC5">
        <w:t xml:space="preserve"> </w:t>
      </w:r>
      <w:r w:rsidRPr="00ED3FC5">
        <w:t xml:space="preserve">g </w:t>
      </w:r>
      <w:r w:rsidR="008E6624" w:rsidRPr="00ED3FC5">
        <w:t>b</w:t>
      </w:r>
      <w:r w:rsidRPr="00ED3FC5">
        <w:t>utter</w:t>
      </w:r>
    </w:p>
    <w:p w14:paraId="15A63FD3" w14:textId="37F9AFC5" w:rsidR="00CB5DBD" w:rsidRPr="00ED3FC5" w:rsidRDefault="00CB5DBD" w:rsidP="00ED3FC5">
      <w:pPr>
        <w:pStyle w:val="RSCbulletedlist"/>
      </w:pPr>
      <w:r w:rsidRPr="00ED3FC5">
        <w:t>110</w:t>
      </w:r>
      <w:r w:rsidR="008E6624" w:rsidRPr="00ED3FC5">
        <w:t xml:space="preserve"> </w:t>
      </w:r>
      <w:r w:rsidRPr="00ED3FC5">
        <w:t xml:space="preserve">g </w:t>
      </w:r>
      <w:r w:rsidR="008E6624" w:rsidRPr="00ED3FC5">
        <w:t>c</w:t>
      </w:r>
      <w:r w:rsidRPr="00ED3FC5">
        <w:t xml:space="preserve">aster </w:t>
      </w:r>
      <w:r w:rsidR="008E6624" w:rsidRPr="00ED3FC5">
        <w:t>s</w:t>
      </w:r>
      <w:r w:rsidRPr="00ED3FC5">
        <w:t>ugar</w:t>
      </w:r>
    </w:p>
    <w:p w14:paraId="25EB45B0" w14:textId="63B0F0B5" w:rsidR="00CB5DBD" w:rsidRPr="00ED3FC5" w:rsidRDefault="00FA059B" w:rsidP="00ED3FC5">
      <w:pPr>
        <w:pStyle w:val="RSCbulletedlist"/>
      </w:pPr>
      <w:r w:rsidRPr="00ED3FC5">
        <w:t>Two</w:t>
      </w:r>
      <w:r w:rsidR="00CB5DBD" w:rsidRPr="00ED3FC5">
        <w:t xml:space="preserve"> </w:t>
      </w:r>
      <w:r w:rsidR="008E6624" w:rsidRPr="00ED3FC5">
        <w:t>e</w:t>
      </w:r>
      <w:r w:rsidR="00CB5DBD" w:rsidRPr="00ED3FC5">
        <w:t>ggs</w:t>
      </w:r>
    </w:p>
    <w:p w14:paraId="4DDD4814" w14:textId="4EAF068A" w:rsidR="00CB5DBD" w:rsidRPr="00ED3FC5" w:rsidRDefault="00CB5DBD" w:rsidP="00ED3FC5">
      <w:pPr>
        <w:pStyle w:val="RSCbulletedlist"/>
      </w:pPr>
      <w:r w:rsidRPr="00ED3FC5">
        <w:t>110</w:t>
      </w:r>
      <w:r w:rsidR="008E6624" w:rsidRPr="00ED3FC5">
        <w:t xml:space="preserve"> </w:t>
      </w:r>
      <w:r w:rsidRPr="00ED3FC5">
        <w:t xml:space="preserve">g </w:t>
      </w:r>
      <w:r w:rsidR="008E6624" w:rsidRPr="00ED3FC5">
        <w:t>p</w:t>
      </w:r>
      <w:r w:rsidRPr="00ED3FC5">
        <w:t xml:space="preserve">lain </w:t>
      </w:r>
      <w:r w:rsidR="008E6624" w:rsidRPr="00ED3FC5">
        <w:t>f</w:t>
      </w:r>
      <w:r w:rsidRPr="00ED3FC5">
        <w:t>lour</w:t>
      </w:r>
    </w:p>
    <w:p w14:paraId="3D230A9F" w14:textId="27A8F199" w:rsidR="00CB5DBD" w:rsidRPr="00ED3FC5" w:rsidRDefault="00CB5DBD" w:rsidP="00ED3FC5">
      <w:pPr>
        <w:pStyle w:val="RSCbulletedlist"/>
      </w:pPr>
      <w:r w:rsidRPr="00ED3FC5">
        <w:t xml:space="preserve">½ </w:t>
      </w:r>
      <w:r w:rsidR="008E6624" w:rsidRPr="00ED3FC5">
        <w:t>t</w:t>
      </w:r>
      <w:r w:rsidRPr="00ED3FC5">
        <w:t xml:space="preserve">easpoon </w:t>
      </w:r>
      <w:r w:rsidR="008E6624" w:rsidRPr="00ED3FC5">
        <w:t>b</w:t>
      </w:r>
      <w:r w:rsidRPr="00ED3FC5">
        <w:t xml:space="preserve">aking </w:t>
      </w:r>
      <w:r w:rsidR="008E6624" w:rsidRPr="00ED3FC5">
        <w:t>p</w:t>
      </w:r>
      <w:r w:rsidRPr="00ED3FC5">
        <w:t>owder</w:t>
      </w:r>
    </w:p>
    <w:p w14:paraId="7299688A" w14:textId="028E8133" w:rsidR="00305642" w:rsidRDefault="00305642" w:rsidP="00F0696B">
      <w:pPr>
        <w:pStyle w:val="RSCheading3"/>
      </w:pPr>
      <w:r>
        <w:t>To do</w:t>
      </w:r>
    </w:p>
    <w:p w14:paraId="187C6A2F" w14:textId="369CD91A" w:rsidR="00D96030" w:rsidRPr="000A6888" w:rsidRDefault="00EC7969" w:rsidP="000A6888">
      <w:pPr>
        <w:pStyle w:val="RSCnumberedlist"/>
        <w:spacing w:after="120"/>
        <w:ind w:left="357" w:hanging="357"/>
      </w:pPr>
      <w:r w:rsidRPr="000A6888">
        <w:t xml:space="preserve">Put 12 cupcake cases into </w:t>
      </w:r>
      <w:r w:rsidR="00D96030" w:rsidRPr="000A6888">
        <w:t xml:space="preserve">the cupcake tin. </w:t>
      </w:r>
    </w:p>
    <w:p w14:paraId="6D6ED2DF" w14:textId="0936DCDA" w:rsidR="00D96030" w:rsidRPr="000A6888" w:rsidRDefault="00D96030" w:rsidP="000A6888">
      <w:pPr>
        <w:pStyle w:val="RSCnumberedlist"/>
        <w:spacing w:after="120"/>
        <w:ind w:left="357" w:hanging="357"/>
      </w:pPr>
      <w:r w:rsidRPr="000A6888">
        <w:t xml:space="preserve">Measure out 110 g of caster sugar and 110 g of butter. </w:t>
      </w:r>
    </w:p>
    <w:p w14:paraId="34E7C57E" w14:textId="0873DD18" w:rsidR="00305642" w:rsidRPr="000A6888" w:rsidRDefault="00305642" w:rsidP="000A6888">
      <w:pPr>
        <w:pStyle w:val="RSCnumberedlist"/>
        <w:spacing w:after="120"/>
        <w:ind w:left="357" w:hanging="357"/>
      </w:pPr>
      <w:r w:rsidRPr="000A6888">
        <w:t>Cream sugar and butter together</w:t>
      </w:r>
      <w:r w:rsidR="00D96030" w:rsidRPr="000A6888">
        <w:t xml:space="preserve"> in the mixing bowl</w:t>
      </w:r>
      <w:r w:rsidR="00AF7F99">
        <w:t xml:space="preserve"> using a wooden spoon</w:t>
      </w:r>
      <w:r w:rsidR="00D96030" w:rsidRPr="000A6888">
        <w:t>.</w:t>
      </w:r>
    </w:p>
    <w:p w14:paraId="3A905155" w14:textId="64C2D3EC" w:rsidR="00305642" w:rsidRPr="000A6888" w:rsidRDefault="00305642" w:rsidP="000A6888">
      <w:pPr>
        <w:pStyle w:val="RSCnumberedlist"/>
        <w:spacing w:after="120"/>
        <w:ind w:left="357" w:hanging="357"/>
      </w:pPr>
      <w:r w:rsidRPr="000A6888">
        <w:t>Add</w:t>
      </w:r>
      <w:r w:rsidR="00D96030" w:rsidRPr="000A6888">
        <w:t xml:space="preserve"> the two</w:t>
      </w:r>
      <w:r w:rsidRPr="000A6888">
        <w:t xml:space="preserve"> eggs slowly</w:t>
      </w:r>
      <w:r w:rsidR="008F30DE">
        <w:t xml:space="preserve"> to the mixture</w:t>
      </w:r>
      <w:r w:rsidRPr="000A6888">
        <w:t>, mixing until smooth.</w:t>
      </w:r>
    </w:p>
    <w:p w14:paraId="6CF2B281" w14:textId="4773E4D4" w:rsidR="00E42D1A" w:rsidRPr="000A6888" w:rsidRDefault="00E42D1A" w:rsidP="000A6888">
      <w:pPr>
        <w:pStyle w:val="RSCnumberedlist"/>
        <w:spacing w:after="120"/>
        <w:ind w:left="357" w:hanging="357"/>
      </w:pPr>
      <w:r w:rsidRPr="000A6888">
        <w:t xml:space="preserve">Measure out 110 g plain flour and ½ teaspoon baking powder. </w:t>
      </w:r>
    </w:p>
    <w:p w14:paraId="4D8D0C8F" w14:textId="2528E8A1" w:rsidR="00305642" w:rsidRPr="000A6888" w:rsidRDefault="00305642" w:rsidP="000A6888">
      <w:pPr>
        <w:pStyle w:val="RSCnumberedlist"/>
        <w:spacing w:after="120"/>
        <w:ind w:left="357" w:hanging="357"/>
      </w:pPr>
      <w:r w:rsidRPr="000A6888">
        <w:t xml:space="preserve">Fold </w:t>
      </w:r>
      <w:r w:rsidR="000A0142" w:rsidRPr="000A6888">
        <w:t xml:space="preserve">the </w:t>
      </w:r>
      <w:r w:rsidRPr="000A6888">
        <w:t xml:space="preserve">flour and baking powder </w:t>
      </w:r>
      <w:r w:rsidR="000A0142" w:rsidRPr="000A6888">
        <w:t xml:space="preserve">into </w:t>
      </w:r>
      <w:r w:rsidR="00C452C2" w:rsidRPr="000A6888">
        <w:t xml:space="preserve">the ingredients in </w:t>
      </w:r>
      <w:r w:rsidR="000A0142" w:rsidRPr="000A6888">
        <w:t>the mixing bowl</w:t>
      </w:r>
      <w:r w:rsidRPr="000A6888">
        <w:t xml:space="preserve"> until </w:t>
      </w:r>
      <w:r w:rsidR="000A0142" w:rsidRPr="000A6888">
        <w:t xml:space="preserve">the mixture is </w:t>
      </w:r>
      <w:r w:rsidRPr="000A6888">
        <w:t>smooth.</w:t>
      </w:r>
    </w:p>
    <w:p w14:paraId="3727AC42" w14:textId="42BC9A62" w:rsidR="00305642" w:rsidRPr="000A6888" w:rsidRDefault="00305642" w:rsidP="000A6888">
      <w:pPr>
        <w:pStyle w:val="RSCnumberedlist"/>
        <w:spacing w:after="120"/>
        <w:ind w:left="357" w:hanging="357"/>
      </w:pPr>
      <w:r w:rsidRPr="000A6888">
        <w:t xml:space="preserve">Distribute the mixture between the cupcake cases in the </w:t>
      </w:r>
      <w:r w:rsidR="00031A7B">
        <w:t>cup</w:t>
      </w:r>
      <w:r w:rsidRPr="000A6888">
        <w:t>cake tin.</w:t>
      </w:r>
    </w:p>
    <w:p w14:paraId="0564BF14" w14:textId="23AD8E0E" w:rsidR="00F078B7" w:rsidRPr="000A6888" w:rsidRDefault="00305642" w:rsidP="000A6888">
      <w:pPr>
        <w:pStyle w:val="RSCnumberedlist"/>
      </w:pPr>
      <w:r w:rsidRPr="000A6888">
        <w:t xml:space="preserve">Bake in </w:t>
      </w:r>
      <w:r w:rsidR="000A0142" w:rsidRPr="000A6888">
        <w:t xml:space="preserve">the </w:t>
      </w:r>
      <w:r w:rsidRPr="000A6888">
        <w:t>oven at 200</w:t>
      </w:r>
      <w:r w:rsidR="00B1419C" w:rsidRPr="000A6888">
        <w:t>°</w:t>
      </w:r>
      <w:r w:rsidRPr="000A6888">
        <w:t>C for 12–15 minutes</w:t>
      </w:r>
      <w:r w:rsidR="000A0142" w:rsidRPr="000A6888">
        <w:t>.</w:t>
      </w:r>
    </w:p>
    <w:p w14:paraId="0DF98ABB" w14:textId="77777777" w:rsidR="00F078B7" w:rsidRPr="005A387B" w:rsidRDefault="00F078B7" w:rsidP="005A387B">
      <w:pPr>
        <w:pStyle w:val="RSCbasictext"/>
      </w:pPr>
      <w:r w:rsidRPr="005A387B">
        <w:br w:type="page"/>
      </w:r>
    </w:p>
    <w:p w14:paraId="728A5E8A" w14:textId="2DDDCA55" w:rsidR="00F8382A" w:rsidRDefault="00F8382A" w:rsidP="00675EF2">
      <w:pPr>
        <w:pStyle w:val="RSCheading1"/>
      </w:pPr>
      <w:r w:rsidRPr="00675EF2">
        <w:rPr>
          <w:color w:val="C80C2F"/>
        </w:rPr>
        <w:lastRenderedPageBreak/>
        <w:t>Activity 1</w:t>
      </w:r>
      <w:r w:rsidR="00675EF2" w:rsidRPr="00675EF2">
        <w:rPr>
          <w:color w:val="C80C2F"/>
        </w:rPr>
        <w:t>:</w:t>
      </w:r>
      <w:r w:rsidRPr="00675EF2">
        <w:rPr>
          <w:color w:val="C80C2F"/>
        </w:rPr>
        <w:t xml:space="preserve"> </w:t>
      </w:r>
      <w:r w:rsidR="00675EF2">
        <w:t>d</w:t>
      </w:r>
      <w:r w:rsidRPr="000B7E7B">
        <w:t>oes cake baking require all the ingredients?</w:t>
      </w:r>
    </w:p>
    <w:p w14:paraId="4DBBA220" w14:textId="3D097A4A" w:rsidR="00CB5DBD" w:rsidRPr="00352004" w:rsidRDefault="008B4C13" w:rsidP="00352004">
      <w:pPr>
        <w:pStyle w:val="RSCheading2"/>
      </w:pPr>
      <w:r w:rsidRPr="00352004">
        <w:t>Method</w:t>
      </w:r>
      <w:r w:rsidR="00CB5DBD" w:rsidRPr="00352004">
        <w:t xml:space="preserve"> B </w:t>
      </w:r>
      <w:r w:rsidR="00142206" w:rsidRPr="00352004">
        <w:t>recipe</w:t>
      </w:r>
    </w:p>
    <w:p w14:paraId="7D33BB6A" w14:textId="7B05E39F" w:rsidR="00CB5DBD" w:rsidRPr="00183C07" w:rsidRDefault="00142206" w:rsidP="00352004">
      <w:pPr>
        <w:pStyle w:val="RSCbasictext"/>
      </w:pPr>
      <w:r w:rsidRPr="00183C07">
        <w:rPr>
          <w:b/>
        </w:rPr>
        <w:t xml:space="preserve">Group B </w:t>
      </w:r>
      <w:r w:rsidR="00CB5DBD" w:rsidRPr="00183C07">
        <w:t>are making the batch of cakes without sugar</w:t>
      </w:r>
      <w:r w:rsidRPr="00183C07">
        <w:t>. W</w:t>
      </w:r>
      <w:r w:rsidR="00CB5DBD" w:rsidRPr="00183C07">
        <w:t>hat do you think is going to happen?</w:t>
      </w:r>
    </w:p>
    <w:p w14:paraId="419FC7B6" w14:textId="31779798" w:rsidR="00CB5DBD" w:rsidRDefault="00CB5DBD" w:rsidP="00352004">
      <w:pPr>
        <w:pStyle w:val="RSCheading3"/>
      </w:pPr>
      <w:r w:rsidRPr="00142206">
        <w:t>Equipment</w:t>
      </w:r>
    </w:p>
    <w:p w14:paraId="600E0995" w14:textId="7E0AC0BE" w:rsidR="00CB5DBD" w:rsidRPr="00352004" w:rsidRDefault="00CB5DBD" w:rsidP="00352004">
      <w:pPr>
        <w:pStyle w:val="RSCbulletedlist"/>
      </w:pPr>
      <w:r w:rsidRPr="00352004">
        <w:t>Mixing</w:t>
      </w:r>
      <w:r w:rsidR="008B4C13" w:rsidRPr="00352004">
        <w:t xml:space="preserve"> b</w:t>
      </w:r>
      <w:r w:rsidRPr="00352004">
        <w:t>owl</w:t>
      </w:r>
    </w:p>
    <w:p w14:paraId="15928C5F" w14:textId="534240FF" w:rsidR="00CB5DBD" w:rsidRPr="00352004" w:rsidRDefault="00A95D45" w:rsidP="00352004">
      <w:pPr>
        <w:pStyle w:val="RSCbulletedlist"/>
      </w:pPr>
      <w:r>
        <w:t>Measuring</w:t>
      </w:r>
      <w:r w:rsidR="00CB5DBD" w:rsidRPr="00352004">
        <w:t xml:space="preserve"> </w:t>
      </w:r>
      <w:r w:rsidR="008B4C13" w:rsidRPr="00352004">
        <w:t>s</w:t>
      </w:r>
      <w:r w:rsidR="00CB5DBD" w:rsidRPr="00352004">
        <w:t>cales</w:t>
      </w:r>
    </w:p>
    <w:p w14:paraId="321FD9ED" w14:textId="3730A0BE" w:rsidR="00CB5DBD" w:rsidRPr="00352004" w:rsidRDefault="00CB5DBD" w:rsidP="00352004">
      <w:pPr>
        <w:pStyle w:val="RSCbulletedlist"/>
      </w:pPr>
      <w:r w:rsidRPr="00352004">
        <w:t xml:space="preserve">12 </w:t>
      </w:r>
      <w:r w:rsidR="008B4C13" w:rsidRPr="00352004">
        <w:t>c</w:t>
      </w:r>
      <w:r w:rsidRPr="00352004">
        <w:t xml:space="preserve">upcake </w:t>
      </w:r>
      <w:r w:rsidR="008B4C13" w:rsidRPr="00352004">
        <w:t>c</w:t>
      </w:r>
      <w:r w:rsidRPr="00352004">
        <w:t>ases</w:t>
      </w:r>
    </w:p>
    <w:p w14:paraId="0AF82288" w14:textId="322FD71E" w:rsidR="00CB5DBD" w:rsidRPr="00352004" w:rsidRDefault="008B4C13" w:rsidP="00352004">
      <w:pPr>
        <w:pStyle w:val="RSCbulletedlist"/>
      </w:pPr>
      <w:r w:rsidRPr="00352004">
        <w:t>C</w:t>
      </w:r>
      <w:r w:rsidR="000E38A2" w:rsidRPr="00352004">
        <w:t>upc</w:t>
      </w:r>
      <w:r w:rsidRPr="00352004">
        <w:t>ake t</w:t>
      </w:r>
      <w:r w:rsidR="00CB5DBD" w:rsidRPr="00352004">
        <w:t>in</w:t>
      </w:r>
    </w:p>
    <w:p w14:paraId="6C516F2E" w14:textId="705C7815" w:rsidR="00CB5DBD" w:rsidRPr="00352004" w:rsidRDefault="00CB5DBD" w:rsidP="00352004">
      <w:pPr>
        <w:pStyle w:val="RSCbulletedlist"/>
      </w:pPr>
      <w:r w:rsidRPr="00352004">
        <w:t xml:space="preserve">Metal </w:t>
      </w:r>
      <w:r w:rsidR="008B4C13" w:rsidRPr="00352004">
        <w:t>s</w:t>
      </w:r>
      <w:r w:rsidRPr="00352004">
        <w:t>poon</w:t>
      </w:r>
    </w:p>
    <w:p w14:paraId="2677A3D5" w14:textId="6BA66388" w:rsidR="000E38A2" w:rsidRPr="00352004" w:rsidRDefault="000E38A2" w:rsidP="00352004">
      <w:pPr>
        <w:pStyle w:val="RSCbulletedlist"/>
      </w:pPr>
      <w:r w:rsidRPr="00352004">
        <w:t>Teaspoon</w:t>
      </w:r>
    </w:p>
    <w:p w14:paraId="53FCE69E" w14:textId="77777777" w:rsidR="000E38A2" w:rsidRPr="00352004" w:rsidRDefault="00CB5DBD" w:rsidP="00352004">
      <w:pPr>
        <w:pStyle w:val="RSCbulletedlist"/>
      </w:pPr>
      <w:r w:rsidRPr="00352004">
        <w:t xml:space="preserve">Wooden </w:t>
      </w:r>
      <w:r w:rsidR="008B4C13" w:rsidRPr="00352004">
        <w:t>s</w:t>
      </w:r>
      <w:r w:rsidRPr="00352004">
        <w:t>poon</w:t>
      </w:r>
    </w:p>
    <w:p w14:paraId="739401D9" w14:textId="77777777" w:rsidR="000E38A2" w:rsidRPr="00352004" w:rsidRDefault="000E38A2" w:rsidP="00352004">
      <w:pPr>
        <w:pStyle w:val="RSCbulletedlist"/>
      </w:pPr>
      <w:r w:rsidRPr="00352004">
        <w:t>Oven gloves</w:t>
      </w:r>
    </w:p>
    <w:p w14:paraId="46BCF476" w14:textId="1406D5C5" w:rsidR="00CB5DBD" w:rsidRDefault="00CB5DBD" w:rsidP="00352004">
      <w:pPr>
        <w:pStyle w:val="RSCheading3"/>
      </w:pPr>
      <w:r w:rsidRPr="00142206">
        <w:t>Ingredients</w:t>
      </w:r>
    </w:p>
    <w:p w14:paraId="16DD2BAD" w14:textId="74F6B102" w:rsidR="00CB5DBD" w:rsidRPr="00142206" w:rsidRDefault="00CB5DBD" w:rsidP="00352004">
      <w:pPr>
        <w:pStyle w:val="RSCbulletedlist"/>
      </w:pPr>
      <w:r w:rsidRPr="00142206">
        <w:t>110</w:t>
      </w:r>
      <w:r w:rsidR="006649B2">
        <w:t xml:space="preserve"> </w:t>
      </w:r>
      <w:r w:rsidRPr="00142206">
        <w:t xml:space="preserve">g </w:t>
      </w:r>
      <w:r w:rsidR="008B4C13">
        <w:t>b</w:t>
      </w:r>
      <w:r w:rsidRPr="00142206">
        <w:t>utter</w:t>
      </w:r>
    </w:p>
    <w:p w14:paraId="3DE13D73" w14:textId="16396D70" w:rsidR="00CB5DBD" w:rsidRPr="00142206" w:rsidRDefault="008B4C13" w:rsidP="00352004">
      <w:pPr>
        <w:pStyle w:val="RSCbulletedlist"/>
      </w:pPr>
      <w:r>
        <w:t>Two</w:t>
      </w:r>
      <w:r w:rsidR="00CB5DBD" w:rsidRPr="00142206">
        <w:t xml:space="preserve"> </w:t>
      </w:r>
      <w:r>
        <w:t>e</w:t>
      </w:r>
      <w:r w:rsidR="00CB5DBD" w:rsidRPr="00142206">
        <w:t>ggs</w:t>
      </w:r>
    </w:p>
    <w:p w14:paraId="04FF4810" w14:textId="36F18AA5" w:rsidR="00CB5DBD" w:rsidRPr="00142206" w:rsidRDefault="00CB5DBD" w:rsidP="00352004">
      <w:pPr>
        <w:pStyle w:val="RSCbulletedlist"/>
      </w:pPr>
      <w:r w:rsidRPr="00142206">
        <w:t>110</w:t>
      </w:r>
      <w:r w:rsidR="006649B2">
        <w:t xml:space="preserve"> </w:t>
      </w:r>
      <w:r w:rsidRPr="00142206">
        <w:t xml:space="preserve">g </w:t>
      </w:r>
      <w:r w:rsidR="008B4C13">
        <w:t>p</w:t>
      </w:r>
      <w:r w:rsidRPr="00142206">
        <w:t xml:space="preserve">lain </w:t>
      </w:r>
      <w:r w:rsidR="008B4C13">
        <w:t>f</w:t>
      </w:r>
      <w:r w:rsidRPr="00142206">
        <w:t>lour</w:t>
      </w:r>
    </w:p>
    <w:p w14:paraId="71A8FB29" w14:textId="77777777" w:rsidR="00CB5DBD" w:rsidRDefault="008B4C13" w:rsidP="00352004">
      <w:pPr>
        <w:pStyle w:val="RSCbulletedlist"/>
      </w:pPr>
      <w:r w:rsidRPr="008E6624">
        <w:t xml:space="preserve">½ </w:t>
      </w:r>
      <w:r>
        <w:t>t</w:t>
      </w:r>
      <w:r w:rsidRPr="008E6624">
        <w:t xml:space="preserve">easpoon </w:t>
      </w:r>
      <w:r>
        <w:t>b</w:t>
      </w:r>
      <w:r w:rsidRPr="008E6624">
        <w:t xml:space="preserve">aking </w:t>
      </w:r>
      <w:r>
        <w:t>p</w:t>
      </w:r>
      <w:r w:rsidRPr="008E6624">
        <w:t>owder</w:t>
      </w:r>
    </w:p>
    <w:p w14:paraId="1CD20030" w14:textId="2ED8FB77" w:rsidR="00CB5DBD" w:rsidRPr="00142206" w:rsidRDefault="00142206" w:rsidP="00B27DC9">
      <w:pPr>
        <w:pStyle w:val="RSCheading3"/>
      </w:pPr>
      <w:r w:rsidRPr="00142206">
        <w:t>To do</w:t>
      </w:r>
    </w:p>
    <w:p w14:paraId="1FB9A839" w14:textId="44A12681" w:rsidR="00BE1003" w:rsidRDefault="00BE1003" w:rsidP="00A1108D">
      <w:pPr>
        <w:pStyle w:val="RSCnumberedlist"/>
        <w:numPr>
          <w:ilvl w:val="0"/>
          <w:numId w:val="36"/>
        </w:numPr>
        <w:spacing w:after="120"/>
        <w:ind w:left="357" w:hanging="357"/>
      </w:pPr>
      <w:r>
        <w:t xml:space="preserve">Put 12 cupcake cases into the cupcake tin. </w:t>
      </w:r>
    </w:p>
    <w:p w14:paraId="3077629F" w14:textId="029E614D" w:rsidR="00BE1003" w:rsidRDefault="00BE1003" w:rsidP="00A1108D">
      <w:pPr>
        <w:pStyle w:val="RSCnumberedlist"/>
        <w:spacing w:after="120"/>
        <w:ind w:left="357" w:hanging="357"/>
      </w:pPr>
      <w:r>
        <w:t xml:space="preserve">Measure out </w:t>
      </w:r>
      <w:r w:rsidR="00226E7B">
        <w:t>1</w:t>
      </w:r>
      <w:r>
        <w:t xml:space="preserve">10 g of butter. </w:t>
      </w:r>
    </w:p>
    <w:p w14:paraId="4EAB69F1" w14:textId="73EFCE68" w:rsidR="00226E7B" w:rsidRPr="008E6624" w:rsidRDefault="00226E7B" w:rsidP="00A1108D">
      <w:pPr>
        <w:pStyle w:val="RSCnumberedlist"/>
        <w:spacing w:after="120"/>
        <w:ind w:left="357" w:hanging="357"/>
      </w:pPr>
      <w:proofErr w:type="gramStart"/>
      <w:r w:rsidRPr="008E6624">
        <w:t>Mix together</w:t>
      </w:r>
      <w:proofErr w:type="gramEnd"/>
      <w:r w:rsidRPr="008E6624">
        <w:t xml:space="preserve"> the </w:t>
      </w:r>
      <w:r>
        <w:t xml:space="preserve">two </w:t>
      </w:r>
      <w:r w:rsidRPr="008E6624">
        <w:t xml:space="preserve">eggs and </w:t>
      </w:r>
      <w:r>
        <w:t xml:space="preserve">110 g </w:t>
      </w:r>
      <w:r w:rsidRPr="008E6624">
        <w:t xml:space="preserve">butter </w:t>
      </w:r>
      <w:r w:rsidR="00B656D9">
        <w:t xml:space="preserve">in the mixing bowl </w:t>
      </w:r>
      <w:r w:rsidRPr="008E6624">
        <w:t>as best you can</w:t>
      </w:r>
      <w:r>
        <w:t>,</w:t>
      </w:r>
      <w:r w:rsidRPr="008E6624">
        <w:t xml:space="preserve"> using the wooden spoon</w:t>
      </w:r>
      <w:r>
        <w:t>.</w:t>
      </w:r>
    </w:p>
    <w:p w14:paraId="2F3F3FA7" w14:textId="0C33A28F" w:rsidR="00226E7B" w:rsidRDefault="00226E7B" w:rsidP="00A1108D">
      <w:pPr>
        <w:pStyle w:val="RSCnumberedlist"/>
        <w:spacing w:after="120"/>
        <w:ind w:left="357" w:hanging="357"/>
      </w:pPr>
      <w:r>
        <w:t xml:space="preserve">Measure out 110 g plain flour and ½ teaspoon baking powder. </w:t>
      </w:r>
    </w:p>
    <w:p w14:paraId="4CD70A5C" w14:textId="797635E8" w:rsidR="00031A7B" w:rsidRPr="000A6888" w:rsidRDefault="00031A7B" w:rsidP="00031A7B">
      <w:pPr>
        <w:pStyle w:val="RSCnumberedlist"/>
        <w:spacing w:after="120"/>
        <w:ind w:left="357" w:hanging="357"/>
      </w:pPr>
      <w:r w:rsidRPr="000A6888">
        <w:t xml:space="preserve">Fold the flour and baking powder into the ingredients in the mixing bowl </w:t>
      </w:r>
      <w:r>
        <w:t xml:space="preserve">using the metal spoon and mix </w:t>
      </w:r>
      <w:r w:rsidRPr="000A6888">
        <w:t>until the mixture is smooth.</w:t>
      </w:r>
    </w:p>
    <w:p w14:paraId="6F464058" w14:textId="25772683" w:rsidR="00BE1003" w:rsidRPr="00305642" w:rsidRDefault="00BE1003" w:rsidP="00A1108D">
      <w:pPr>
        <w:pStyle w:val="RSCnumberedlist"/>
        <w:spacing w:after="120"/>
        <w:ind w:left="357" w:hanging="357"/>
      </w:pPr>
      <w:r w:rsidRPr="00305642">
        <w:t>Distribute the mixture between the cupcake cases in the</w:t>
      </w:r>
      <w:r w:rsidR="00031A7B">
        <w:t xml:space="preserve"> cup</w:t>
      </w:r>
      <w:r w:rsidRPr="00305642">
        <w:t>cake tin.</w:t>
      </w:r>
    </w:p>
    <w:p w14:paraId="78FBAA60" w14:textId="7775B811" w:rsidR="00CB5DBD" w:rsidRPr="00226E7B" w:rsidRDefault="00BE1003" w:rsidP="00A1108D">
      <w:pPr>
        <w:pStyle w:val="RSCnumberedlist"/>
      </w:pPr>
      <w:r w:rsidRPr="00305642">
        <w:t xml:space="preserve">Bake in </w:t>
      </w:r>
      <w:r>
        <w:t xml:space="preserve">the </w:t>
      </w:r>
      <w:r w:rsidRPr="00305642">
        <w:t xml:space="preserve">oven at </w:t>
      </w:r>
      <w:bookmarkStart w:id="1" w:name="_Hlk126570344"/>
      <w:r w:rsidRPr="00305642">
        <w:t>200</w:t>
      </w:r>
      <w:r w:rsidR="00B1419C">
        <w:t>°</w:t>
      </w:r>
      <w:r w:rsidRPr="00305642">
        <w:t>C</w:t>
      </w:r>
      <w:bookmarkEnd w:id="1"/>
      <w:r w:rsidRPr="00305642">
        <w:t xml:space="preserve"> for 12–15 minutes</w:t>
      </w:r>
      <w:r>
        <w:t>.</w:t>
      </w:r>
    </w:p>
    <w:p w14:paraId="2E1606EB" w14:textId="42478A63" w:rsidR="00F331C8" w:rsidRDefault="00F331C8" w:rsidP="00A042E6">
      <w:pPr>
        <w:pStyle w:val="RSCbasictext"/>
      </w:pPr>
      <w:r>
        <w:br w:type="page"/>
      </w:r>
    </w:p>
    <w:p w14:paraId="54872F8E" w14:textId="15F440D5" w:rsidR="00F8382A" w:rsidRPr="00C7792A" w:rsidRDefault="00F8382A" w:rsidP="00C7792A">
      <w:pPr>
        <w:pStyle w:val="RSCheading1"/>
      </w:pPr>
      <w:r w:rsidRPr="003F288B">
        <w:rPr>
          <w:color w:val="C80C2F"/>
        </w:rPr>
        <w:lastRenderedPageBreak/>
        <w:t>Activity 1</w:t>
      </w:r>
      <w:r w:rsidR="00C7792A" w:rsidRPr="003F288B">
        <w:rPr>
          <w:color w:val="C80C2F"/>
        </w:rPr>
        <w:t>:</w:t>
      </w:r>
      <w:r w:rsidRPr="003F288B">
        <w:rPr>
          <w:color w:val="C80C2F"/>
        </w:rPr>
        <w:t xml:space="preserve"> </w:t>
      </w:r>
      <w:r w:rsidR="003F288B">
        <w:t>d</w:t>
      </w:r>
      <w:r w:rsidRPr="00C7792A">
        <w:t>oes cake baking require all the ingredients?</w:t>
      </w:r>
    </w:p>
    <w:p w14:paraId="14C9D0D3" w14:textId="4159C9C5" w:rsidR="00CB5DBD" w:rsidRPr="008E6624" w:rsidRDefault="006649B2" w:rsidP="003F288B">
      <w:pPr>
        <w:pStyle w:val="RSCheading2"/>
      </w:pPr>
      <w:r>
        <w:t>Method</w:t>
      </w:r>
      <w:r w:rsidR="00CB5DBD" w:rsidRPr="008E6624">
        <w:t xml:space="preserve"> C </w:t>
      </w:r>
      <w:r w:rsidR="00142206">
        <w:t>recipe</w:t>
      </w:r>
    </w:p>
    <w:p w14:paraId="7E35112F" w14:textId="60843DE6" w:rsidR="00142206" w:rsidRPr="00183C07" w:rsidRDefault="00142206" w:rsidP="003F288B">
      <w:pPr>
        <w:pStyle w:val="RSCbasictext"/>
      </w:pPr>
      <w:r w:rsidRPr="00183C07">
        <w:rPr>
          <w:b/>
        </w:rPr>
        <w:t xml:space="preserve">Group C </w:t>
      </w:r>
      <w:r w:rsidRPr="00183C07">
        <w:t>are making the batch of cakes without butter. What do you think is going to happen?</w:t>
      </w:r>
    </w:p>
    <w:p w14:paraId="50F7593A" w14:textId="3C26EDD9" w:rsidR="001D6330" w:rsidRDefault="006649B2" w:rsidP="003F288B">
      <w:pPr>
        <w:pStyle w:val="RSCheading3"/>
      </w:pPr>
      <w:r w:rsidRPr="008E6624">
        <w:t>Equipmen</w:t>
      </w:r>
      <w:r w:rsidR="001D6330">
        <w:t>t</w:t>
      </w:r>
    </w:p>
    <w:p w14:paraId="1C625AE7" w14:textId="77777777" w:rsidR="006649B2" w:rsidRPr="008E6624" w:rsidRDefault="006649B2" w:rsidP="003F288B">
      <w:pPr>
        <w:pStyle w:val="RSCbulletedlist"/>
      </w:pPr>
      <w:r w:rsidRPr="008E6624">
        <w:t xml:space="preserve">Mixing </w:t>
      </w:r>
      <w:r>
        <w:t>b</w:t>
      </w:r>
      <w:r w:rsidRPr="008E6624">
        <w:t>owl</w:t>
      </w:r>
    </w:p>
    <w:p w14:paraId="044611C9" w14:textId="0FD9C5A4" w:rsidR="006649B2" w:rsidRPr="008E6624" w:rsidRDefault="00A95D45" w:rsidP="003F288B">
      <w:pPr>
        <w:pStyle w:val="RSCbulletedlist"/>
      </w:pPr>
      <w:r>
        <w:t>Measuring</w:t>
      </w:r>
      <w:r w:rsidR="006649B2" w:rsidRPr="008E6624">
        <w:t xml:space="preserve"> </w:t>
      </w:r>
      <w:r w:rsidR="006649B2">
        <w:t>s</w:t>
      </w:r>
      <w:r w:rsidR="006649B2" w:rsidRPr="008E6624">
        <w:t>cales</w:t>
      </w:r>
    </w:p>
    <w:p w14:paraId="0F24F289" w14:textId="77777777" w:rsidR="006649B2" w:rsidRPr="008E6624" w:rsidRDefault="006649B2" w:rsidP="003F288B">
      <w:pPr>
        <w:pStyle w:val="RSCbulletedlist"/>
      </w:pPr>
      <w:r w:rsidRPr="008E6624">
        <w:t xml:space="preserve">12 </w:t>
      </w:r>
      <w:r>
        <w:t>c</w:t>
      </w:r>
      <w:r w:rsidRPr="008E6624">
        <w:t xml:space="preserve">upcake </w:t>
      </w:r>
      <w:r>
        <w:t>c</w:t>
      </w:r>
      <w:r w:rsidRPr="008E6624">
        <w:t>ases</w:t>
      </w:r>
    </w:p>
    <w:p w14:paraId="1779332F" w14:textId="52147FFA" w:rsidR="006649B2" w:rsidRPr="008E6624" w:rsidRDefault="006649B2" w:rsidP="003F288B">
      <w:pPr>
        <w:pStyle w:val="RSCbulletedlist"/>
      </w:pPr>
      <w:r>
        <w:t>C</w:t>
      </w:r>
      <w:r w:rsidR="000E38A2">
        <w:t>upc</w:t>
      </w:r>
      <w:r>
        <w:t>ake tin</w:t>
      </w:r>
    </w:p>
    <w:p w14:paraId="1FAD5B82" w14:textId="777E7CF3" w:rsidR="006649B2" w:rsidRDefault="006649B2" w:rsidP="003F288B">
      <w:pPr>
        <w:pStyle w:val="RSCbulletedlist"/>
      </w:pPr>
      <w:r w:rsidRPr="008E6624">
        <w:t xml:space="preserve">Metal </w:t>
      </w:r>
      <w:r>
        <w:t>s</w:t>
      </w:r>
      <w:r w:rsidRPr="008E6624">
        <w:t>poon</w:t>
      </w:r>
    </w:p>
    <w:p w14:paraId="4A8C5C08" w14:textId="7800BFC2" w:rsidR="000E38A2" w:rsidRPr="008E6624" w:rsidRDefault="000E38A2" w:rsidP="003F288B">
      <w:pPr>
        <w:pStyle w:val="RSCbulletedlist"/>
      </w:pPr>
      <w:r>
        <w:t>Teaspoon</w:t>
      </w:r>
    </w:p>
    <w:p w14:paraId="589C3E00" w14:textId="4FC97681" w:rsidR="006649B2" w:rsidRDefault="006649B2" w:rsidP="003F288B">
      <w:pPr>
        <w:pStyle w:val="RSCbulletedlist"/>
      </w:pPr>
      <w:r w:rsidRPr="008E6624">
        <w:t xml:space="preserve">Wooden </w:t>
      </w:r>
      <w:r>
        <w:t>s</w:t>
      </w:r>
      <w:r w:rsidRPr="008E6624">
        <w:t>poon</w:t>
      </w:r>
    </w:p>
    <w:p w14:paraId="5F309927" w14:textId="289AB8D5" w:rsidR="00E70BEA" w:rsidRDefault="000E38A2" w:rsidP="003F288B">
      <w:pPr>
        <w:pStyle w:val="RSCbulletedlist"/>
      </w:pPr>
      <w:r>
        <w:t>Oven glove</w:t>
      </w:r>
      <w:r w:rsidR="00E70BEA">
        <w:t>s</w:t>
      </w:r>
    </w:p>
    <w:p w14:paraId="3955F4C2" w14:textId="19BBFD56" w:rsidR="00954053" w:rsidRPr="003F288B" w:rsidRDefault="006649B2" w:rsidP="003F288B">
      <w:pPr>
        <w:pStyle w:val="RSCheading3"/>
      </w:pPr>
      <w:r w:rsidRPr="003F288B">
        <w:t>Ingredient</w:t>
      </w:r>
      <w:r w:rsidR="00954053" w:rsidRPr="003F288B">
        <w:t>s</w:t>
      </w:r>
    </w:p>
    <w:p w14:paraId="5788BA29" w14:textId="77777777" w:rsidR="006649B2" w:rsidRPr="008E6624" w:rsidRDefault="006649B2" w:rsidP="003F288B">
      <w:pPr>
        <w:pStyle w:val="RSCbulletedlist"/>
      </w:pPr>
      <w:r w:rsidRPr="008E6624">
        <w:t>110</w:t>
      </w:r>
      <w:r>
        <w:t xml:space="preserve"> </w:t>
      </w:r>
      <w:r w:rsidRPr="008E6624">
        <w:t xml:space="preserve">g </w:t>
      </w:r>
      <w:r>
        <w:t>c</w:t>
      </w:r>
      <w:r w:rsidRPr="008E6624">
        <w:t xml:space="preserve">aster </w:t>
      </w:r>
      <w:r>
        <w:t>s</w:t>
      </w:r>
      <w:r w:rsidRPr="008E6624">
        <w:t>ugar</w:t>
      </w:r>
    </w:p>
    <w:p w14:paraId="335A9FA5" w14:textId="77777777" w:rsidR="006649B2" w:rsidRPr="008E6624" w:rsidRDefault="006649B2" w:rsidP="003F288B">
      <w:pPr>
        <w:pStyle w:val="RSCbulletedlist"/>
      </w:pPr>
      <w:r>
        <w:t>Two</w:t>
      </w:r>
      <w:r w:rsidRPr="008E6624">
        <w:t xml:space="preserve"> </w:t>
      </w:r>
      <w:r>
        <w:t>e</w:t>
      </w:r>
      <w:r w:rsidRPr="008E6624">
        <w:t>ggs</w:t>
      </w:r>
    </w:p>
    <w:p w14:paraId="36AB543C" w14:textId="77777777" w:rsidR="006649B2" w:rsidRPr="008E6624" w:rsidRDefault="006649B2" w:rsidP="003F288B">
      <w:pPr>
        <w:pStyle w:val="RSCbulletedlist"/>
      </w:pPr>
      <w:r w:rsidRPr="008E6624">
        <w:t>110</w:t>
      </w:r>
      <w:r>
        <w:t xml:space="preserve"> </w:t>
      </w:r>
      <w:r w:rsidRPr="008E6624">
        <w:t xml:space="preserve">g </w:t>
      </w:r>
      <w:r>
        <w:t>p</w:t>
      </w:r>
      <w:r w:rsidRPr="008E6624">
        <w:t xml:space="preserve">lain </w:t>
      </w:r>
      <w:r>
        <w:t>f</w:t>
      </w:r>
      <w:r w:rsidRPr="008E6624">
        <w:t>lour</w:t>
      </w:r>
    </w:p>
    <w:p w14:paraId="65CB4CB9" w14:textId="004CEDC8" w:rsidR="006649B2" w:rsidRDefault="006649B2" w:rsidP="003F288B">
      <w:pPr>
        <w:pStyle w:val="RSCbulletedlist"/>
      </w:pPr>
      <w:r w:rsidRPr="008E6624">
        <w:t xml:space="preserve">½ </w:t>
      </w:r>
      <w:r>
        <w:t>t</w:t>
      </w:r>
      <w:r w:rsidRPr="008E6624">
        <w:t xml:space="preserve">easpoon </w:t>
      </w:r>
      <w:r>
        <w:t>b</w:t>
      </w:r>
      <w:r w:rsidRPr="008E6624">
        <w:t xml:space="preserve">aking </w:t>
      </w:r>
      <w:r>
        <w:t>p</w:t>
      </w:r>
      <w:r w:rsidRPr="008E6624">
        <w:t>owder</w:t>
      </w:r>
    </w:p>
    <w:p w14:paraId="609EEC21" w14:textId="77777777" w:rsidR="00B14C9B" w:rsidRPr="00D11492" w:rsidRDefault="00B14C9B" w:rsidP="00D11492">
      <w:pPr>
        <w:pStyle w:val="RSCheading3"/>
      </w:pPr>
      <w:r w:rsidRPr="00D11492">
        <w:t>To do</w:t>
      </w:r>
    </w:p>
    <w:p w14:paraId="4BD59E01" w14:textId="7F14990F" w:rsidR="00B14C9B" w:rsidRDefault="00B14C9B" w:rsidP="00E27F93">
      <w:pPr>
        <w:pStyle w:val="RSCnumberedlist"/>
        <w:numPr>
          <w:ilvl w:val="0"/>
          <w:numId w:val="37"/>
        </w:numPr>
        <w:spacing w:after="120"/>
        <w:ind w:left="357" w:hanging="357"/>
      </w:pPr>
      <w:r>
        <w:t>Put 12 cupcake cases into the cupcake tin.</w:t>
      </w:r>
    </w:p>
    <w:p w14:paraId="5D1B7B68" w14:textId="1C7E0F29" w:rsidR="00B14C9B" w:rsidRDefault="00B14C9B" w:rsidP="00E27F93">
      <w:pPr>
        <w:pStyle w:val="RSCnumberedlist"/>
        <w:spacing w:after="120"/>
        <w:ind w:left="357" w:hanging="357"/>
      </w:pPr>
      <w:r>
        <w:t xml:space="preserve">Measure out 110 g of caster sugar, 110 g of plain flour and ½ teaspoon of baking powder. </w:t>
      </w:r>
    </w:p>
    <w:p w14:paraId="025A25F8" w14:textId="04BD8E4A" w:rsidR="00B14C9B" w:rsidRPr="008E6624" w:rsidRDefault="00B14C9B" w:rsidP="00E27F93">
      <w:pPr>
        <w:pStyle w:val="RSCnumberedlist"/>
        <w:spacing w:after="120"/>
        <w:ind w:left="357" w:hanging="357"/>
      </w:pPr>
      <w:r w:rsidRPr="008E6624">
        <w:t>Add all the dry ingredients together in the mixing bowl</w:t>
      </w:r>
      <w:r>
        <w:t>.</w:t>
      </w:r>
    </w:p>
    <w:p w14:paraId="576F3EC2" w14:textId="767ED249" w:rsidR="00B14C9B" w:rsidRPr="008E6624" w:rsidRDefault="00B14C9B" w:rsidP="00E27F93">
      <w:pPr>
        <w:pStyle w:val="RSCnumberedlist"/>
        <w:spacing w:after="120"/>
        <w:ind w:left="357" w:hanging="357"/>
      </w:pPr>
      <w:r w:rsidRPr="008E6624">
        <w:t xml:space="preserve">Add the </w:t>
      </w:r>
      <w:r>
        <w:t xml:space="preserve">two </w:t>
      </w:r>
      <w:r w:rsidRPr="008E6624">
        <w:t>egg</w:t>
      </w:r>
      <w:r>
        <w:t>s</w:t>
      </w:r>
      <w:r w:rsidR="00D627EE">
        <w:t xml:space="preserve"> slowly to the mixture in the mixing bowl</w:t>
      </w:r>
      <w:r w:rsidRPr="008E6624">
        <w:t xml:space="preserve"> and mix until you have a smooth paste</w:t>
      </w:r>
      <w:r>
        <w:t>.</w:t>
      </w:r>
    </w:p>
    <w:p w14:paraId="61C78400" w14:textId="6FD3958A" w:rsidR="00B14C9B" w:rsidRPr="00305642" w:rsidRDefault="00B14C9B" w:rsidP="00E27F93">
      <w:pPr>
        <w:pStyle w:val="RSCnumberedlist"/>
        <w:spacing w:after="120"/>
        <w:ind w:left="357" w:hanging="357"/>
      </w:pPr>
      <w:r w:rsidRPr="00305642">
        <w:t xml:space="preserve">Distribute the mixture between the cupcake cases in the </w:t>
      </w:r>
      <w:r w:rsidR="0079532C">
        <w:t>cup</w:t>
      </w:r>
      <w:r w:rsidRPr="00305642">
        <w:t>cake tin.</w:t>
      </w:r>
    </w:p>
    <w:p w14:paraId="3E1FD795" w14:textId="2781CC5E" w:rsidR="00B14C9B" w:rsidRPr="00226E7B" w:rsidRDefault="00B14C9B" w:rsidP="002C489D">
      <w:pPr>
        <w:pStyle w:val="RSCnumberedlist"/>
      </w:pPr>
      <w:r w:rsidRPr="00305642">
        <w:t xml:space="preserve">Bake in </w:t>
      </w:r>
      <w:r>
        <w:t xml:space="preserve">the </w:t>
      </w:r>
      <w:r w:rsidRPr="00305642">
        <w:t>oven at 200</w:t>
      </w:r>
      <w:r>
        <w:t>°</w:t>
      </w:r>
      <w:r w:rsidRPr="00305642">
        <w:t>C for 12–15 minutes</w:t>
      </w:r>
      <w:r>
        <w:t>.</w:t>
      </w:r>
    </w:p>
    <w:p w14:paraId="224AC19D" w14:textId="152476AE" w:rsidR="00492344" w:rsidRPr="00492344" w:rsidRDefault="00492344" w:rsidP="00492344">
      <w:pPr>
        <w:pStyle w:val="RSCbasictext"/>
      </w:pPr>
      <w:r w:rsidRPr="00492344">
        <w:br w:type="page"/>
      </w:r>
    </w:p>
    <w:p w14:paraId="2AD7858E" w14:textId="2EA2803B" w:rsidR="00F8382A" w:rsidRDefault="00F8382A" w:rsidP="00545F82">
      <w:pPr>
        <w:pStyle w:val="RSCheading1"/>
      </w:pPr>
      <w:r w:rsidRPr="00C529FC">
        <w:rPr>
          <w:color w:val="C80C2F"/>
        </w:rPr>
        <w:lastRenderedPageBreak/>
        <w:t>Activity 1</w:t>
      </w:r>
      <w:r w:rsidR="00545F82" w:rsidRPr="00C529FC">
        <w:rPr>
          <w:color w:val="C80C2F"/>
        </w:rPr>
        <w:t>:</w:t>
      </w:r>
      <w:r w:rsidRPr="00C529FC">
        <w:rPr>
          <w:color w:val="C80C2F"/>
        </w:rPr>
        <w:t xml:space="preserve"> </w:t>
      </w:r>
      <w:r w:rsidR="00C529FC">
        <w:t>d</w:t>
      </w:r>
      <w:r w:rsidRPr="000B7E7B">
        <w:t>oes cake baking require all the ingredients?</w:t>
      </w:r>
    </w:p>
    <w:p w14:paraId="3C93CB9F" w14:textId="61383878" w:rsidR="00CB5DBD" w:rsidRPr="008E6624" w:rsidRDefault="00183C07" w:rsidP="00C529FC">
      <w:pPr>
        <w:pStyle w:val="RSCheading2"/>
      </w:pPr>
      <w:r>
        <w:t>Method</w:t>
      </w:r>
      <w:r w:rsidR="00CB5DBD" w:rsidRPr="008E6624">
        <w:t xml:space="preserve"> D </w:t>
      </w:r>
      <w:r w:rsidR="00142206">
        <w:t>recipe</w:t>
      </w:r>
    </w:p>
    <w:p w14:paraId="0C9B89B3" w14:textId="0F681864" w:rsidR="00142206" w:rsidRPr="00183C07" w:rsidRDefault="00142206" w:rsidP="00C529FC">
      <w:pPr>
        <w:pStyle w:val="RSCbasictext"/>
      </w:pPr>
      <w:r w:rsidRPr="00183C07">
        <w:rPr>
          <w:b/>
        </w:rPr>
        <w:t xml:space="preserve">Group </w:t>
      </w:r>
      <w:proofErr w:type="gramStart"/>
      <w:r w:rsidRPr="00183C07">
        <w:rPr>
          <w:b/>
        </w:rPr>
        <w:t>D</w:t>
      </w:r>
      <w:proofErr w:type="gramEnd"/>
      <w:r w:rsidRPr="00183C07">
        <w:rPr>
          <w:b/>
        </w:rPr>
        <w:t xml:space="preserve"> </w:t>
      </w:r>
      <w:r w:rsidRPr="00183C07">
        <w:t>are making the batch of cakes without flour. What do you think is going to happen?</w:t>
      </w:r>
    </w:p>
    <w:p w14:paraId="6832384A" w14:textId="49924144" w:rsidR="00616B93" w:rsidRPr="00C529FC" w:rsidRDefault="00183C07" w:rsidP="00C529FC">
      <w:pPr>
        <w:pStyle w:val="RSCheading3"/>
      </w:pPr>
      <w:r w:rsidRPr="00C529FC">
        <w:t>Equipment</w:t>
      </w:r>
    </w:p>
    <w:p w14:paraId="01610BEE" w14:textId="77777777" w:rsidR="00183C07" w:rsidRPr="008E6624" w:rsidRDefault="00183C07" w:rsidP="00C529FC">
      <w:pPr>
        <w:pStyle w:val="RSCbulletedlist"/>
      </w:pPr>
      <w:r w:rsidRPr="008E6624">
        <w:t xml:space="preserve">Mixing </w:t>
      </w:r>
      <w:r>
        <w:t>b</w:t>
      </w:r>
      <w:r w:rsidRPr="008E6624">
        <w:t>owl</w:t>
      </w:r>
    </w:p>
    <w:p w14:paraId="03135320" w14:textId="34A17679" w:rsidR="00183C07" w:rsidRPr="008E6624" w:rsidRDefault="00A95D45" w:rsidP="00C529FC">
      <w:pPr>
        <w:pStyle w:val="RSCbulletedlist"/>
      </w:pPr>
      <w:r>
        <w:t>Measuring</w:t>
      </w:r>
      <w:r w:rsidR="00183C07" w:rsidRPr="008E6624">
        <w:t xml:space="preserve"> </w:t>
      </w:r>
      <w:r w:rsidR="00183C07">
        <w:t>s</w:t>
      </w:r>
      <w:r w:rsidR="00183C07" w:rsidRPr="008E6624">
        <w:t>cales</w:t>
      </w:r>
    </w:p>
    <w:p w14:paraId="1768A5CE" w14:textId="77777777" w:rsidR="00183C07" w:rsidRPr="008E6624" w:rsidRDefault="00183C07" w:rsidP="00C529FC">
      <w:pPr>
        <w:pStyle w:val="RSCbulletedlist"/>
      </w:pPr>
      <w:r w:rsidRPr="008E6624">
        <w:t xml:space="preserve">12 </w:t>
      </w:r>
      <w:r>
        <w:t>c</w:t>
      </w:r>
      <w:r w:rsidRPr="008E6624">
        <w:t xml:space="preserve">upcake </w:t>
      </w:r>
      <w:r>
        <w:t>c</w:t>
      </w:r>
      <w:r w:rsidRPr="008E6624">
        <w:t>ases</w:t>
      </w:r>
    </w:p>
    <w:p w14:paraId="24AD9123" w14:textId="7C335D3D" w:rsidR="00183C07" w:rsidRPr="008E6624" w:rsidRDefault="00183C07" w:rsidP="00C529FC">
      <w:pPr>
        <w:pStyle w:val="RSCbulletedlist"/>
      </w:pPr>
      <w:r>
        <w:t>C</w:t>
      </w:r>
      <w:r w:rsidR="000E38A2">
        <w:t>upc</w:t>
      </w:r>
      <w:r>
        <w:t>ake tin</w:t>
      </w:r>
    </w:p>
    <w:p w14:paraId="31A5A6DF" w14:textId="49B00A25" w:rsidR="00183C07" w:rsidRPr="008E6624" w:rsidRDefault="000E38A2" w:rsidP="00C529FC">
      <w:pPr>
        <w:pStyle w:val="RSCbulletedlist"/>
      </w:pPr>
      <w:r>
        <w:t>Tea</w:t>
      </w:r>
      <w:r w:rsidR="00183C07">
        <w:t>s</w:t>
      </w:r>
      <w:r w:rsidR="00183C07" w:rsidRPr="008E6624">
        <w:t>poon</w:t>
      </w:r>
    </w:p>
    <w:p w14:paraId="3AFF8F38" w14:textId="77EC7BDB" w:rsidR="00183C07" w:rsidRDefault="00183C07" w:rsidP="00C529FC">
      <w:pPr>
        <w:pStyle w:val="RSCbulletedlist"/>
      </w:pPr>
      <w:r w:rsidRPr="008E6624">
        <w:t xml:space="preserve">Wooden </w:t>
      </w:r>
      <w:r>
        <w:t>s</w:t>
      </w:r>
      <w:r w:rsidRPr="008E6624">
        <w:t>poon</w:t>
      </w:r>
    </w:p>
    <w:p w14:paraId="0C00ED3E" w14:textId="77777777" w:rsidR="00F331C8" w:rsidRDefault="000E38A2" w:rsidP="00C529FC">
      <w:pPr>
        <w:pStyle w:val="RSCbulletedlist"/>
      </w:pPr>
      <w:r>
        <w:t>Oven gloves</w:t>
      </w:r>
    </w:p>
    <w:p w14:paraId="36BB7309" w14:textId="1ED4F62E" w:rsidR="00616B93" w:rsidRPr="00C529FC" w:rsidRDefault="00183C07" w:rsidP="00C529FC">
      <w:pPr>
        <w:pStyle w:val="RSCheading3"/>
      </w:pPr>
      <w:r w:rsidRPr="00C529FC">
        <w:t>Ingredients</w:t>
      </w:r>
    </w:p>
    <w:p w14:paraId="5EB4E655" w14:textId="77777777" w:rsidR="00183C07" w:rsidRPr="008E6624" w:rsidRDefault="00183C07" w:rsidP="00C529FC">
      <w:pPr>
        <w:pStyle w:val="RSCbulletedlist"/>
      </w:pPr>
      <w:r w:rsidRPr="008E6624">
        <w:t>110</w:t>
      </w:r>
      <w:r>
        <w:t xml:space="preserve"> </w:t>
      </w:r>
      <w:r w:rsidRPr="008E6624">
        <w:t xml:space="preserve">g </w:t>
      </w:r>
      <w:r>
        <w:t>b</w:t>
      </w:r>
      <w:r w:rsidRPr="008E6624">
        <w:t>utter</w:t>
      </w:r>
    </w:p>
    <w:p w14:paraId="5CF52BC2" w14:textId="77777777" w:rsidR="00183C07" w:rsidRPr="008E6624" w:rsidRDefault="00183C07" w:rsidP="00C529FC">
      <w:pPr>
        <w:pStyle w:val="RSCbulletedlist"/>
      </w:pPr>
      <w:r w:rsidRPr="008E6624">
        <w:t>110</w:t>
      </w:r>
      <w:r>
        <w:t xml:space="preserve"> </w:t>
      </w:r>
      <w:r w:rsidRPr="008E6624">
        <w:t xml:space="preserve">g </w:t>
      </w:r>
      <w:r>
        <w:t>c</w:t>
      </w:r>
      <w:r w:rsidRPr="008E6624">
        <w:t xml:space="preserve">aster </w:t>
      </w:r>
      <w:r>
        <w:t>s</w:t>
      </w:r>
      <w:r w:rsidRPr="008E6624">
        <w:t>ugar</w:t>
      </w:r>
    </w:p>
    <w:p w14:paraId="449CAC5C" w14:textId="77777777" w:rsidR="00183C07" w:rsidRPr="008E6624" w:rsidRDefault="00183C07" w:rsidP="00C529FC">
      <w:pPr>
        <w:pStyle w:val="RSCbulletedlist"/>
      </w:pPr>
      <w:r>
        <w:t>Two</w:t>
      </w:r>
      <w:r w:rsidRPr="008E6624">
        <w:t xml:space="preserve"> </w:t>
      </w:r>
      <w:r>
        <w:t>e</w:t>
      </w:r>
      <w:r w:rsidRPr="008E6624">
        <w:t>ggs</w:t>
      </w:r>
    </w:p>
    <w:p w14:paraId="0C9ADF7D" w14:textId="1965E8E1" w:rsidR="001D5BB2" w:rsidRPr="00C529FC" w:rsidRDefault="00183C07" w:rsidP="00C529FC">
      <w:pPr>
        <w:pStyle w:val="RSCbulletedlist"/>
      </w:pPr>
      <w:r w:rsidRPr="001D5BB2">
        <w:t xml:space="preserve">½ teaspoon baking powder </w:t>
      </w:r>
    </w:p>
    <w:p w14:paraId="0D77BB7C" w14:textId="389FDD3C" w:rsidR="00CB5DBD" w:rsidRPr="00142206" w:rsidRDefault="00142206" w:rsidP="00C529FC">
      <w:pPr>
        <w:pStyle w:val="RSCheading3"/>
      </w:pPr>
      <w:r w:rsidRPr="00142206">
        <w:t>To do</w:t>
      </w:r>
    </w:p>
    <w:p w14:paraId="38C58C1F" w14:textId="45F53629" w:rsidR="00D40078" w:rsidRDefault="00D40078" w:rsidP="009C48C6">
      <w:pPr>
        <w:pStyle w:val="RSCnumberedlist"/>
        <w:numPr>
          <w:ilvl w:val="0"/>
          <w:numId w:val="38"/>
        </w:numPr>
        <w:spacing w:after="120"/>
        <w:ind w:left="357" w:hanging="357"/>
      </w:pPr>
      <w:r>
        <w:t xml:space="preserve">Put 12 cupcake cases into the cupcake tin. </w:t>
      </w:r>
    </w:p>
    <w:p w14:paraId="0D9D5F87" w14:textId="20A75603" w:rsidR="00D40078" w:rsidRDefault="00D40078" w:rsidP="009C48C6">
      <w:pPr>
        <w:pStyle w:val="RSCnumberedlist"/>
        <w:spacing w:after="120"/>
        <w:ind w:left="357" w:hanging="357"/>
      </w:pPr>
      <w:r>
        <w:t xml:space="preserve">Measure out 110 g of caster sugar and 110 g of butter. </w:t>
      </w:r>
    </w:p>
    <w:p w14:paraId="35421A91" w14:textId="655E9071" w:rsidR="00D40078" w:rsidRPr="008E6624" w:rsidRDefault="00D40078" w:rsidP="009C48C6">
      <w:pPr>
        <w:pStyle w:val="RSCnumberedlist"/>
        <w:spacing w:after="120"/>
        <w:ind w:left="357" w:hanging="357"/>
      </w:pPr>
      <w:r w:rsidRPr="008E6624">
        <w:t>Cream together the sugar and the butter</w:t>
      </w:r>
      <w:r w:rsidR="00D627EE">
        <w:t xml:space="preserve"> in the mixing bowl</w:t>
      </w:r>
      <w:r w:rsidRPr="008E6624">
        <w:t xml:space="preserve"> using the wooden spoon</w:t>
      </w:r>
      <w:r>
        <w:t>.</w:t>
      </w:r>
    </w:p>
    <w:p w14:paraId="116B6477" w14:textId="1A11F3AA" w:rsidR="00D40078" w:rsidRPr="008E6624" w:rsidRDefault="00D40078" w:rsidP="009C48C6">
      <w:pPr>
        <w:pStyle w:val="RSCnumberedlist"/>
        <w:spacing w:after="120"/>
        <w:ind w:left="357" w:hanging="357"/>
      </w:pPr>
      <w:r w:rsidRPr="008E6624">
        <w:t>Add the</w:t>
      </w:r>
      <w:r>
        <w:t xml:space="preserve"> two</w:t>
      </w:r>
      <w:r w:rsidRPr="008E6624">
        <w:t xml:space="preserve"> eggs </w:t>
      </w:r>
      <w:r w:rsidR="00D627EE">
        <w:t>slowly to the mixture in the mixing bowl</w:t>
      </w:r>
      <w:r w:rsidRPr="008E6624">
        <w:t xml:space="preserve"> and mix until you have a smooth paste</w:t>
      </w:r>
      <w:r>
        <w:t>.</w:t>
      </w:r>
    </w:p>
    <w:p w14:paraId="65142B3D" w14:textId="2D3E08C8" w:rsidR="00D40078" w:rsidRPr="008E6624" w:rsidRDefault="00D40078" w:rsidP="009C48C6">
      <w:pPr>
        <w:pStyle w:val="RSCnumberedlist"/>
        <w:spacing w:after="120"/>
        <w:ind w:left="357" w:hanging="357"/>
      </w:pPr>
      <w:r w:rsidRPr="008E6624">
        <w:t xml:space="preserve">Add </w:t>
      </w:r>
      <w:r>
        <w:t xml:space="preserve">½ teaspoon of </w:t>
      </w:r>
      <w:r w:rsidRPr="008E6624">
        <w:t>baking powder</w:t>
      </w:r>
      <w:r w:rsidR="00D627EE">
        <w:t xml:space="preserve"> to the mixture and </w:t>
      </w:r>
      <w:r w:rsidR="00097822">
        <w:t>mix this in</w:t>
      </w:r>
      <w:r>
        <w:t>.</w:t>
      </w:r>
    </w:p>
    <w:p w14:paraId="1B636893" w14:textId="17291F65" w:rsidR="00D40078" w:rsidRPr="00305642" w:rsidRDefault="00D40078" w:rsidP="009C48C6">
      <w:pPr>
        <w:pStyle w:val="RSCnumberedlist"/>
        <w:spacing w:after="120"/>
        <w:ind w:left="357" w:hanging="357"/>
      </w:pPr>
      <w:r w:rsidRPr="00305642">
        <w:t xml:space="preserve">Distribute the mixture between the cupcake cases in the </w:t>
      </w:r>
      <w:r w:rsidR="00097822">
        <w:t>cup</w:t>
      </w:r>
      <w:r w:rsidRPr="00305642">
        <w:t>cake tin.</w:t>
      </w:r>
    </w:p>
    <w:p w14:paraId="4FAF8FB1" w14:textId="2527CFCE" w:rsidR="00D40078" w:rsidRPr="00226E7B" w:rsidRDefault="00D40078" w:rsidP="009C48C6">
      <w:pPr>
        <w:pStyle w:val="RSCnumberedlist"/>
      </w:pPr>
      <w:r w:rsidRPr="00305642">
        <w:t xml:space="preserve">Bake in </w:t>
      </w:r>
      <w:r>
        <w:t xml:space="preserve">the </w:t>
      </w:r>
      <w:r w:rsidRPr="00305642">
        <w:t>oven at 200</w:t>
      </w:r>
      <w:r w:rsidR="00B1419C">
        <w:t>°</w:t>
      </w:r>
      <w:r w:rsidRPr="00305642">
        <w:t>C for 12–15 minutes</w:t>
      </w:r>
      <w:r>
        <w:t>.</w:t>
      </w:r>
    </w:p>
    <w:p w14:paraId="73CE9255" w14:textId="77777777" w:rsidR="00142206" w:rsidRDefault="00142206" w:rsidP="00B62B92">
      <w:pPr>
        <w:pStyle w:val="RSCbasictext"/>
      </w:pPr>
      <w:r>
        <w:br w:type="page"/>
      </w:r>
    </w:p>
    <w:p w14:paraId="292B54AE" w14:textId="2E515047" w:rsidR="00F8382A" w:rsidRPr="0045795E" w:rsidRDefault="00F8382A" w:rsidP="0045795E">
      <w:pPr>
        <w:pStyle w:val="RSCheading1"/>
      </w:pPr>
      <w:r w:rsidRPr="0045795E">
        <w:rPr>
          <w:color w:val="C80C2F"/>
        </w:rPr>
        <w:lastRenderedPageBreak/>
        <w:t>Activity 1</w:t>
      </w:r>
      <w:r w:rsidR="0045795E" w:rsidRPr="0045795E">
        <w:rPr>
          <w:color w:val="C80C2F"/>
        </w:rPr>
        <w:t>:</w:t>
      </w:r>
      <w:r w:rsidRPr="0045795E">
        <w:rPr>
          <w:color w:val="C80C2F"/>
        </w:rPr>
        <w:t xml:space="preserve"> </w:t>
      </w:r>
      <w:r w:rsidR="0045795E">
        <w:t>d</w:t>
      </w:r>
      <w:r w:rsidRPr="0045795E">
        <w:t>oes cake baking require all the ingredients?</w:t>
      </w:r>
    </w:p>
    <w:p w14:paraId="53AA31F7" w14:textId="029800A3" w:rsidR="00CB5DBD" w:rsidRPr="008E6624" w:rsidRDefault="00183C07" w:rsidP="0045795E">
      <w:pPr>
        <w:pStyle w:val="RSCheading2"/>
      </w:pPr>
      <w:r>
        <w:t>Method</w:t>
      </w:r>
      <w:r w:rsidR="00CB5DBD" w:rsidRPr="008E6624">
        <w:t xml:space="preserve"> E </w:t>
      </w:r>
      <w:r>
        <w:t>recipe</w:t>
      </w:r>
    </w:p>
    <w:p w14:paraId="09B5E766" w14:textId="00D836E4" w:rsidR="00142206" w:rsidRPr="00183C07" w:rsidRDefault="00142206" w:rsidP="0045795E">
      <w:pPr>
        <w:pStyle w:val="RSCbasictext"/>
      </w:pPr>
      <w:r w:rsidRPr="00183C07">
        <w:rPr>
          <w:b/>
        </w:rPr>
        <w:t xml:space="preserve">Group E </w:t>
      </w:r>
      <w:r w:rsidRPr="00183C07">
        <w:t>are making the batch of cakes without baking powder. What do you think is going to happen?</w:t>
      </w:r>
    </w:p>
    <w:p w14:paraId="73735085" w14:textId="77777777" w:rsidR="00183C07" w:rsidRDefault="00183C07" w:rsidP="0045795E">
      <w:pPr>
        <w:pStyle w:val="RSCheading3"/>
      </w:pPr>
      <w:r w:rsidRPr="008E6624">
        <w:t>Equipment</w:t>
      </w:r>
    </w:p>
    <w:p w14:paraId="0F435907" w14:textId="77777777" w:rsidR="00183C07" w:rsidRPr="0045795E" w:rsidRDefault="00183C07" w:rsidP="0045795E">
      <w:pPr>
        <w:pStyle w:val="RSCbulletedlist"/>
      </w:pPr>
      <w:r w:rsidRPr="0045795E">
        <w:t>Mixing bowl</w:t>
      </w:r>
    </w:p>
    <w:p w14:paraId="25BB0F07" w14:textId="1E532724" w:rsidR="00183C07" w:rsidRPr="0045795E" w:rsidRDefault="00A95D45" w:rsidP="0045795E">
      <w:pPr>
        <w:pStyle w:val="RSCbulletedlist"/>
      </w:pPr>
      <w:r>
        <w:t>Measuring</w:t>
      </w:r>
      <w:r w:rsidR="00183C07" w:rsidRPr="0045795E">
        <w:t xml:space="preserve"> scales</w:t>
      </w:r>
    </w:p>
    <w:p w14:paraId="143C3CD6" w14:textId="77777777" w:rsidR="00183C07" w:rsidRPr="0045795E" w:rsidRDefault="00183C07" w:rsidP="0045795E">
      <w:pPr>
        <w:pStyle w:val="RSCbulletedlist"/>
      </w:pPr>
      <w:r w:rsidRPr="0045795E">
        <w:t>12 cupcake cases</w:t>
      </w:r>
    </w:p>
    <w:p w14:paraId="65F6A78B" w14:textId="381B2E01" w:rsidR="00183C07" w:rsidRPr="0045795E" w:rsidRDefault="00183C07" w:rsidP="0045795E">
      <w:pPr>
        <w:pStyle w:val="RSCbulletedlist"/>
      </w:pPr>
      <w:r w:rsidRPr="0045795E">
        <w:t>C</w:t>
      </w:r>
      <w:r w:rsidR="000E38A2" w:rsidRPr="0045795E">
        <w:t>upc</w:t>
      </w:r>
      <w:r w:rsidRPr="0045795E">
        <w:t>ake tin</w:t>
      </w:r>
    </w:p>
    <w:p w14:paraId="42867C7A" w14:textId="77777777" w:rsidR="00183C07" w:rsidRPr="0045795E" w:rsidRDefault="00183C07" w:rsidP="0045795E">
      <w:pPr>
        <w:pStyle w:val="RSCbulletedlist"/>
      </w:pPr>
      <w:r w:rsidRPr="0045795E">
        <w:t>Metal spoon</w:t>
      </w:r>
    </w:p>
    <w:p w14:paraId="3C622D43" w14:textId="05C0BFA6" w:rsidR="00183C07" w:rsidRPr="0045795E" w:rsidRDefault="00183C07" w:rsidP="0045795E">
      <w:pPr>
        <w:pStyle w:val="RSCbulletedlist"/>
      </w:pPr>
      <w:r w:rsidRPr="0045795E">
        <w:t>Wooden spoon</w:t>
      </w:r>
    </w:p>
    <w:p w14:paraId="4E84EA44" w14:textId="65030A08" w:rsidR="000E38A2" w:rsidRPr="0045795E" w:rsidRDefault="000E38A2" w:rsidP="0045795E">
      <w:pPr>
        <w:pStyle w:val="RSCbulletedlist"/>
      </w:pPr>
      <w:r w:rsidRPr="0045795E">
        <w:t>Oven gloves</w:t>
      </w:r>
    </w:p>
    <w:p w14:paraId="4D491960" w14:textId="56D7AC94" w:rsidR="00183C07" w:rsidRDefault="00183C07" w:rsidP="0045795E">
      <w:pPr>
        <w:pStyle w:val="RSCheading3"/>
      </w:pPr>
      <w:r w:rsidRPr="008E6624">
        <w:t>Ingredients</w:t>
      </w:r>
    </w:p>
    <w:p w14:paraId="4F2464BE" w14:textId="77777777" w:rsidR="00183C07" w:rsidRPr="0084102B" w:rsidRDefault="00183C07" w:rsidP="0045795E">
      <w:pPr>
        <w:pStyle w:val="RSCbulletedlist"/>
      </w:pPr>
      <w:r w:rsidRPr="0084102B">
        <w:t>110 g butter</w:t>
      </w:r>
    </w:p>
    <w:p w14:paraId="4239AA16" w14:textId="77777777" w:rsidR="00183C07" w:rsidRPr="0084102B" w:rsidRDefault="00183C07" w:rsidP="0045795E">
      <w:pPr>
        <w:pStyle w:val="RSCbulletedlist"/>
      </w:pPr>
      <w:r w:rsidRPr="0084102B">
        <w:t>110 g caster sugar</w:t>
      </w:r>
    </w:p>
    <w:p w14:paraId="393ED866" w14:textId="77777777" w:rsidR="00183C07" w:rsidRPr="0084102B" w:rsidRDefault="00183C07" w:rsidP="0045795E">
      <w:pPr>
        <w:pStyle w:val="RSCbulletedlist"/>
      </w:pPr>
      <w:r w:rsidRPr="0084102B">
        <w:t>Two eggs</w:t>
      </w:r>
    </w:p>
    <w:p w14:paraId="3B0082B1" w14:textId="66482DD7" w:rsidR="00183C07" w:rsidRDefault="00183C07" w:rsidP="0045795E">
      <w:pPr>
        <w:pStyle w:val="RSCbulletedlist"/>
      </w:pPr>
      <w:r w:rsidRPr="0084102B">
        <w:t>110 g plain flour</w:t>
      </w:r>
    </w:p>
    <w:p w14:paraId="55F0387C" w14:textId="1BF89C4A" w:rsidR="00CB5DBD" w:rsidRPr="00142206" w:rsidRDefault="00142206" w:rsidP="003E618D">
      <w:pPr>
        <w:pStyle w:val="RSCheading3"/>
      </w:pPr>
      <w:r w:rsidRPr="00142206">
        <w:t>To do</w:t>
      </w:r>
    </w:p>
    <w:p w14:paraId="1C2D2019" w14:textId="4B260D03" w:rsidR="008C50AC" w:rsidRDefault="008C50AC" w:rsidP="00CF02DC">
      <w:pPr>
        <w:pStyle w:val="RSCnumberedlist"/>
        <w:numPr>
          <w:ilvl w:val="0"/>
          <w:numId w:val="39"/>
        </w:numPr>
        <w:spacing w:after="120"/>
        <w:ind w:left="357" w:hanging="357"/>
      </w:pPr>
      <w:r>
        <w:t xml:space="preserve">Put 12 cupcake cases into the cupcake tin. </w:t>
      </w:r>
    </w:p>
    <w:p w14:paraId="0A352585" w14:textId="0AC9C7D7" w:rsidR="008C50AC" w:rsidRDefault="008C50AC" w:rsidP="00CF02DC">
      <w:pPr>
        <w:pStyle w:val="RSCnumberedlist"/>
        <w:spacing w:after="120"/>
        <w:ind w:left="357" w:hanging="357"/>
      </w:pPr>
      <w:r>
        <w:t xml:space="preserve">Measure out 110 g of caster sugar and 110 g of butter. </w:t>
      </w:r>
    </w:p>
    <w:p w14:paraId="5B0687E5" w14:textId="3860E14F" w:rsidR="003C1546" w:rsidRPr="008E6624" w:rsidRDefault="003C1546" w:rsidP="00CF02DC">
      <w:pPr>
        <w:pStyle w:val="RSCnumberedlist"/>
        <w:spacing w:after="120"/>
        <w:ind w:left="357" w:hanging="357"/>
      </w:pPr>
      <w:r w:rsidRPr="008E6624">
        <w:t>Cream together the sugar and the butter</w:t>
      </w:r>
      <w:r w:rsidR="00311171">
        <w:t xml:space="preserve"> in the mixing bowl</w:t>
      </w:r>
      <w:r w:rsidRPr="008E6624">
        <w:t xml:space="preserve"> using the wooden spoon</w:t>
      </w:r>
      <w:r>
        <w:t>.</w:t>
      </w:r>
    </w:p>
    <w:p w14:paraId="270EDB57" w14:textId="66795317" w:rsidR="003C1546" w:rsidRPr="008E6624" w:rsidRDefault="003C1546" w:rsidP="00CF02DC">
      <w:pPr>
        <w:pStyle w:val="RSCnumberedlist"/>
        <w:spacing w:after="120"/>
        <w:ind w:left="357" w:hanging="357"/>
      </w:pPr>
      <w:r w:rsidRPr="008E6624">
        <w:t xml:space="preserve">Add the </w:t>
      </w:r>
      <w:r>
        <w:t xml:space="preserve">two </w:t>
      </w:r>
      <w:r w:rsidRPr="008E6624">
        <w:t xml:space="preserve">eggs </w:t>
      </w:r>
      <w:r w:rsidR="00311171">
        <w:t>slowly</w:t>
      </w:r>
      <w:r w:rsidRPr="008E6624">
        <w:t xml:space="preserve"> and mix until you have a smooth paste</w:t>
      </w:r>
      <w:r>
        <w:t>.</w:t>
      </w:r>
    </w:p>
    <w:p w14:paraId="43A648FA" w14:textId="363C8BBB" w:rsidR="003C1546" w:rsidRPr="008E6624" w:rsidRDefault="003C1546" w:rsidP="00CF02DC">
      <w:pPr>
        <w:pStyle w:val="RSCnumberedlist"/>
        <w:spacing w:after="120"/>
        <w:ind w:left="357" w:hanging="357"/>
      </w:pPr>
      <w:r>
        <w:t>Measure out 110 g plain flour and f</w:t>
      </w:r>
      <w:r w:rsidRPr="008E6624">
        <w:t>old i</w:t>
      </w:r>
      <w:r>
        <w:t>t into the mixture</w:t>
      </w:r>
      <w:r w:rsidRPr="008E6624">
        <w:t xml:space="preserve"> using the metal spoon</w:t>
      </w:r>
      <w:r>
        <w:t>.</w:t>
      </w:r>
    </w:p>
    <w:p w14:paraId="006A2D18" w14:textId="3EA1F390" w:rsidR="003C1546" w:rsidRPr="00305642" w:rsidRDefault="003C1546" w:rsidP="00CF02DC">
      <w:pPr>
        <w:pStyle w:val="RSCnumberedlist"/>
        <w:spacing w:after="120"/>
        <w:ind w:left="357" w:hanging="357"/>
      </w:pPr>
      <w:r w:rsidRPr="00305642">
        <w:t xml:space="preserve">Distribute the mixture between the cupcake cases in the </w:t>
      </w:r>
      <w:r w:rsidR="00311171">
        <w:t>cup</w:t>
      </w:r>
      <w:r w:rsidRPr="00305642">
        <w:t>cake tin.</w:t>
      </w:r>
    </w:p>
    <w:p w14:paraId="0450AABE" w14:textId="6F54BD11" w:rsidR="003C1546" w:rsidRPr="00226E7B" w:rsidRDefault="003C1546" w:rsidP="00CF02DC">
      <w:pPr>
        <w:pStyle w:val="RSCnumberedlist"/>
      </w:pPr>
      <w:r w:rsidRPr="00305642">
        <w:t xml:space="preserve">Bake in </w:t>
      </w:r>
      <w:r>
        <w:t xml:space="preserve">the </w:t>
      </w:r>
      <w:r w:rsidRPr="00305642">
        <w:t>oven at 200</w:t>
      </w:r>
      <w:r w:rsidR="00B1419C">
        <w:t>°</w:t>
      </w:r>
      <w:r w:rsidRPr="00305642">
        <w:t>C for 12–15 minutes</w:t>
      </w:r>
      <w:r>
        <w:t>.</w:t>
      </w:r>
    </w:p>
    <w:p w14:paraId="0D2549F9" w14:textId="77777777" w:rsidR="003C1546" w:rsidRDefault="003C1546" w:rsidP="00315368">
      <w:pPr>
        <w:pStyle w:val="RSCbasictext"/>
      </w:pPr>
      <w:r>
        <w:br w:type="page"/>
      </w:r>
    </w:p>
    <w:p w14:paraId="7E5C649C" w14:textId="4001688C" w:rsidR="00F8382A" w:rsidRDefault="00F8382A" w:rsidP="00C3338F">
      <w:pPr>
        <w:pStyle w:val="RSCheading1"/>
      </w:pPr>
      <w:r w:rsidRPr="00C3338F">
        <w:rPr>
          <w:color w:val="C80C2F"/>
        </w:rPr>
        <w:lastRenderedPageBreak/>
        <w:t>Activity 1</w:t>
      </w:r>
      <w:r w:rsidR="00C3338F" w:rsidRPr="00C3338F">
        <w:rPr>
          <w:color w:val="C80C2F"/>
        </w:rPr>
        <w:t>:</w:t>
      </w:r>
      <w:r w:rsidRPr="00C3338F">
        <w:rPr>
          <w:color w:val="C80C2F"/>
        </w:rPr>
        <w:t xml:space="preserve"> </w:t>
      </w:r>
      <w:r w:rsidR="00C3338F">
        <w:t>d</w:t>
      </w:r>
      <w:r w:rsidRPr="000B7E7B">
        <w:t>oes cake baking require all the ingredients?</w:t>
      </w:r>
    </w:p>
    <w:p w14:paraId="40688094" w14:textId="559FEC49" w:rsidR="00EF7556" w:rsidRPr="00183C07" w:rsidRDefault="00183C07" w:rsidP="00C3338F">
      <w:pPr>
        <w:pStyle w:val="RSCheading2"/>
      </w:pPr>
      <w:r>
        <w:t>Method</w:t>
      </w:r>
      <w:r w:rsidR="00EF7556" w:rsidRPr="008E6624">
        <w:t xml:space="preserve"> F </w:t>
      </w:r>
      <w:r>
        <w:t>recipe</w:t>
      </w:r>
    </w:p>
    <w:p w14:paraId="7DFA4AD1" w14:textId="54611682" w:rsidR="00142206" w:rsidRPr="00183C07" w:rsidRDefault="00142206" w:rsidP="00C3338F">
      <w:pPr>
        <w:pStyle w:val="RSCbasictext"/>
      </w:pPr>
      <w:r w:rsidRPr="00183C07">
        <w:rPr>
          <w:b/>
        </w:rPr>
        <w:t xml:space="preserve">Group F </w:t>
      </w:r>
      <w:r w:rsidRPr="00183C07">
        <w:t>are making the batch of cakes without eggs. What do you think is going to happen?</w:t>
      </w:r>
    </w:p>
    <w:p w14:paraId="31531E68" w14:textId="77777777" w:rsidR="00183C07" w:rsidRDefault="00183C07" w:rsidP="00C3338F">
      <w:pPr>
        <w:pStyle w:val="RSCheading3"/>
      </w:pPr>
      <w:r w:rsidRPr="008E6624">
        <w:t>Equipment</w:t>
      </w:r>
    </w:p>
    <w:p w14:paraId="6E3CD5BF" w14:textId="77777777" w:rsidR="00183C07" w:rsidRPr="0084102B" w:rsidRDefault="00183C07" w:rsidP="00C3338F">
      <w:pPr>
        <w:pStyle w:val="RSCbulletedlist"/>
      </w:pPr>
      <w:r w:rsidRPr="0084102B">
        <w:t>Mixing bowl</w:t>
      </w:r>
    </w:p>
    <w:p w14:paraId="2EE0FE7E" w14:textId="6BD81613" w:rsidR="00183C07" w:rsidRPr="0084102B" w:rsidRDefault="00A95D45" w:rsidP="00C3338F">
      <w:pPr>
        <w:pStyle w:val="RSCbulletedlist"/>
      </w:pPr>
      <w:r>
        <w:t>Measuring</w:t>
      </w:r>
      <w:r w:rsidR="00183C07" w:rsidRPr="0084102B">
        <w:t xml:space="preserve"> scales</w:t>
      </w:r>
    </w:p>
    <w:p w14:paraId="088FF63A" w14:textId="77777777" w:rsidR="00183C07" w:rsidRPr="0084102B" w:rsidRDefault="00183C07" w:rsidP="00C3338F">
      <w:pPr>
        <w:pStyle w:val="RSCbulletedlist"/>
      </w:pPr>
      <w:r w:rsidRPr="0084102B">
        <w:t>12 cupcake cases</w:t>
      </w:r>
    </w:p>
    <w:p w14:paraId="15E5C95E" w14:textId="55084672" w:rsidR="00183C07" w:rsidRPr="0084102B" w:rsidRDefault="00183C07" w:rsidP="00C3338F">
      <w:pPr>
        <w:pStyle w:val="RSCbulletedlist"/>
      </w:pPr>
      <w:r w:rsidRPr="0084102B">
        <w:t>C</w:t>
      </w:r>
      <w:r w:rsidR="000E38A2" w:rsidRPr="0084102B">
        <w:t>upc</w:t>
      </w:r>
      <w:r w:rsidRPr="0084102B">
        <w:t>ake tin</w:t>
      </w:r>
    </w:p>
    <w:p w14:paraId="2B6ADAC4" w14:textId="39837468" w:rsidR="00183C07" w:rsidRPr="0084102B" w:rsidRDefault="00183C07" w:rsidP="00C3338F">
      <w:pPr>
        <w:pStyle w:val="RSCbulletedlist"/>
      </w:pPr>
      <w:r w:rsidRPr="0084102B">
        <w:t>Metal spoon</w:t>
      </w:r>
    </w:p>
    <w:p w14:paraId="03159054" w14:textId="4FBD57F6" w:rsidR="000E38A2" w:rsidRPr="0084102B" w:rsidRDefault="000E38A2" w:rsidP="00C3338F">
      <w:pPr>
        <w:pStyle w:val="RSCbulletedlist"/>
      </w:pPr>
      <w:r w:rsidRPr="0084102B">
        <w:t>Teaspoon</w:t>
      </w:r>
    </w:p>
    <w:p w14:paraId="3D574CD9" w14:textId="2DE45EB8" w:rsidR="00183C07" w:rsidRPr="0084102B" w:rsidRDefault="00183C07" w:rsidP="00C3338F">
      <w:pPr>
        <w:pStyle w:val="RSCbulletedlist"/>
      </w:pPr>
      <w:r w:rsidRPr="0084102B">
        <w:t>Wooden spoon</w:t>
      </w:r>
    </w:p>
    <w:p w14:paraId="2D129754" w14:textId="669BE50C" w:rsidR="000E38A2" w:rsidRDefault="000E38A2" w:rsidP="00C3338F">
      <w:pPr>
        <w:pStyle w:val="RSCbulletedlist"/>
      </w:pPr>
      <w:r w:rsidRPr="0084102B">
        <w:t>Oven gloves</w:t>
      </w:r>
    </w:p>
    <w:p w14:paraId="04DB0594" w14:textId="75030AAA" w:rsidR="00183C07" w:rsidRDefault="00183C07" w:rsidP="00C3338F">
      <w:pPr>
        <w:pStyle w:val="RSCheading3"/>
      </w:pPr>
      <w:r w:rsidRPr="008E6624">
        <w:t>Ingredients</w:t>
      </w:r>
    </w:p>
    <w:p w14:paraId="607115F9" w14:textId="77777777" w:rsidR="00183C07" w:rsidRPr="00C3338F" w:rsidRDefault="00183C07" w:rsidP="00C3338F">
      <w:pPr>
        <w:pStyle w:val="RSCbulletedlist"/>
      </w:pPr>
      <w:r w:rsidRPr="00C3338F">
        <w:t>110 g butter</w:t>
      </w:r>
    </w:p>
    <w:p w14:paraId="6D64CEE4" w14:textId="77777777" w:rsidR="00183C07" w:rsidRPr="00C3338F" w:rsidRDefault="00183C07" w:rsidP="00C3338F">
      <w:pPr>
        <w:pStyle w:val="RSCbulletedlist"/>
      </w:pPr>
      <w:r w:rsidRPr="00C3338F">
        <w:t>110 g caster sugar</w:t>
      </w:r>
    </w:p>
    <w:p w14:paraId="7AF72272" w14:textId="77777777" w:rsidR="00183C07" w:rsidRPr="00C3338F" w:rsidRDefault="00183C07" w:rsidP="00C3338F">
      <w:pPr>
        <w:pStyle w:val="RSCbulletedlist"/>
      </w:pPr>
      <w:r w:rsidRPr="00C3338F">
        <w:t>110 g plain flour</w:t>
      </w:r>
    </w:p>
    <w:p w14:paraId="75F15D8E" w14:textId="31B160D5" w:rsidR="00183C07" w:rsidRPr="00C3338F" w:rsidRDefault="00183C07" w:rsidP="00C3338F">
      <w:pPr>
        <w:pStyle w:val="RSCbulletedlist"/>
      </w:pPr>
      <w:r w:rsidRPr="00C3338F">
        <w:t>½ teaspoon baking powder</w:t>
      </w:r>
    </w:p>
    <w:p w14:paraId="6B21CC68" w14:textId="20F579EF" w:rsidR="00EF7556" w:rsidRPr="00C3338F" w:rsidRDefault="00142206" w:rsidP="00C3338F">
      <w:pPr>
        <w:pStyle w:val="RSCheading3"/>
      </w:pPr>
      <w:r w:rsidRPr="00C3338F">
        <w:t>To do</w:t>
      </w:r>
    </w:p>
    <w:p w14:paraId="37B9508C" w14:textId="72195B52" w:rsidR="00E81517" w:rsidRPr="00C3338F" w:rsidRDefault="00E81517" w:rsidP="00A74F9A">
      <w:pPr>
        <w:pStyle w:val="RSCnumberedlist"/>
        <w:numPr>
          <w:ilvl w:val="0"/>
          <w:numId w:val="40"/>
        </w:numPr>
        <w:spacing w:after="120"/>
        <w:ind w:left="357" w:hanging="357"/>
      </w:pPr>
      <w:r w:rsidRPr="00C3338F">
        <w:t xml:space="preserve">Put 12 cupcake cases into the cupcake tin. </w:t>
      </w:r>
    </w:p>
    <w:p w14:paraId="5B53D590" w14:textId="29737781" w:rsidR="00E81517" w:rsidRPr="00C3338F" w:rsidRDefault="00E81517" w:rsidP="00A74F9A">
      <w:pPr>
        <w:pStyle w:val="RSCnumberedlist"/>
        <w:spacing w:after="120"/>
        <w:ind w:left="357" w:hanging="357"/>
      </w:pPr>
      <w:r w:rsidRPr="00C3338F">
        <w:t xml:space="preserve">Measure out 110 g of caster sugar and 110 g of butter. </w:t>
      </w:r>
    </w:p>
    <w:p w14:paraId="1181E3C6" w14:textId="7B5F595A" w:rsidR="001064E4" w:rsidRPr="00C3338F" w:rsidRDefault="001064E4" w:rsidP="00A74F9A">
      <w:pPr>
        <w:pStyle w:val="RSCnumberedlist"/>
        <w:spacing w:after="120"/>
        <w:ind w:left="357" w:hanging="357"/>
      </w:pPr>
      <w:r w:rsidRPr="00C3338F">
        <w:t>Cream together the sugar and the butter</w:t>
      </w:r>
      <w:r w:rsidR="00766D6E">
        <w:t xml:space="preserve"> in the mixing bowl</w:t>
      </w:r>
      <w:r w:rsidRPr="00C3338F">
        <w:t xml:space="preserve"> using the wooden spoon.</w:t>
      </w:r>
    </w:p>
    <w:p w14:paraId="6C0912FE" w14:textId="09FC6997" w:rsidR="001064E4" w:rsidRPr="00C3338F" w:rsidRDefault="001064E4" w:rsidP="00A74F9A">
      <w:pPr>
        <w:pStyle w:val="RSCnumberedlist"/>
        <w:spacing w:after="120"/>
        <w:ind w:left="357" w:hanging="357"/>
      </w:pPr>
      <w:r w:rsidRPr="00C3338F">
        <w:t>Measure out 110 g of plain flour</w:t>
      </w:r>
      <w:r w:rsidR="00FC2A30" w:rsidRPr="00C3338F">
        <w:t xml:space="preserve"> and ½ teaspoon of baking powder</w:t>
      </w:r>
      <w:r w:rsidRPr="00C3338F">
        <w:t xml:space="preserve">. </w:t>
      </w:r>
    </w:p>
    <w:p w14:paraId="5A98433F" w14:textId="55012B3C" w:rsidR="001064E4" w:rsidRPr="00C3338F" w:rsidRDefault="001064E4" w:rsidP="00A74F9A">
      <w:pPr>
        <w:pStyle w:val="RSCnumberedlist"/>
        <w:spacing w:after="120"/>
        <w:ind w:left="357" w:hanging="357"/>
      </w:pPr>
      <w:r w:rsidRPr="00C3338F">
        <w:t xml:space="preserve">Fold the plain flour and baking powder </w:t>
      </w:r>
      <w:r w:rsidR="00E06A96" w:rsidRPr="00C3338F">
        <w:t xml:space="preserve">into the mixture in the mixing bowl using the metal spoon. </w:t>
      </w:r>
    </w:p>
    <w:p w14:paraId="49F357B1" w14:textId="0E94B4EF" w:rsidR="00E81517" w:rsidRPr="00C3338F" w:rsidRDefault="00E81517" w:rsidP="00A74F9A">
      <w:pPr>
        <w:pStyle w:val="RSCnumberedlist"/>
        <w:spacing w:after="120"/>
        <w:ind w:left="357" w:hanging="357"/>
      </w:pPr>
      <w:r w:rsidRPr="00C3338F">
        <w:t>Distribute the mixture between the cupcake cases in the cake tin.</w:t>
      </w:r>
    </w:p>
    <w:p w14:paraId="04FEE625" w14:textId="4E54B987" w:rsidR="00F8382A" w:rsidRPr="00C3338F" w:rsidRDefault="00E81517" w:rsidP="00A74F9A">
      <w:pPr>
        <w:pStyle w:val="RSCnumberedlist"/>
      </w:pPr>
      <w:r w:rsidRPr="00C3338F">
        <w:t>Bake in the oven at 200</w:t>
      </w:r>
      <w:r w:rsidR="00B1419C" w:rsidRPr="00C3338F">
        <w:t>°</w:t>
      </w:r>
      <w:r w:rsidRPr="00C3338F">
        <w:t>C for 12–15 minutes.</w:t>
      </w:r>
    </w:p>
    <w:p w14:paraId="4AD80DFE" w14:textId="52245DD6" w:rsidR="00820F12" w:rsidRDefault="00820F12" w:rsidP="00711F61">
      <w:pPr>
        <w:pStyle w:val="RSCbasictext"/>
      </w:pPr>
      <w:r>
        <w:br w:type="page"/>
      </w:r>
    </w:p>
    <w:p w14:paraId="664E36E3" w14:textId="47D90112" w:rsidR="00F8382A" w:rsidRDefault="00F8382A" w:rsidP="00962C93">
      <w:pPr>
        <w:pStyle w:val="RSCheading1"/>
      </w:pPr>
      <w:r w:rsidRPr="00962C93">
        <w:rPr>
          <w:color w:val="C80C2F"/>
        </w:rPr>
        <w:lastRenderedPageBreak/>
        <w:t>Activity 2</w:t>
      </w:r>
      <w:r w:rsidR="00962C93" w:rsidRPr="00962C93">
        <w:rPr>
          <w:color w:val="C80C2F"/>
        </w:rPr>
        <w:t>:</w:t>
      </w:r>
      <w:r w:rsidRPr="00962C93">
        <w:rPr>
          <w:color w:val="C80C2F"/>
        </w:rPr>
        <w:t xml:space="preserve"> </w:t>
      </w:r>
      <w:r w:rsidR="00962C93">
        <w:t>b</w:t>
      </w:r>
      <w:r>
        <w:t>aking ingredients</w:t>
      </w:r>
    </w:p>
    <w:p w14:paraId="619C939B" w14:textId="77777777" w:rsidR="00F8382A" w:rsidRPr="00962C93" w:rsidRDefault="00F8382A" w:rsidP="00962C93">
      <w:pPr>
        <w:pStyle w:val="RSCheading2"/>
      </w:pPr>
      <w:r w:rsidRPr="00962C93">
        <w:t>To answer</w:t>
      </w:r>
    </w:p>
    <w:p w14:paraId="54FBB373" w14:textId="484B5A8E" w:rsidR="003E1AFD" w:rsidRPr="009A2E68" w:rsidRDefault="003E1AFD" w:rsidP="00BD6F1F">
      <w:pPr>
        <w:pStyle w:val="RSCnumberedlist"/>
        <w:numPr>
          <w:ilvl w:val="0"/>
          <w:numId w:val="41"/>
        </w:numPr>
      </w:pPr>
      <w:r w:rsidRPr="009A2E68">
        <w:t xml:space="preserve">Why </w:t>
      </w:r>
      <w:r w:rsidRPr="00BD6F1F">
        <w:t>are each</w:t>
      </w:r>
      <w:r w:rsidRPr="009A2E68">
        <w:t xml:space="preserve"> of these ingredients used?</w:t>
      </w:r>
    </w:p>
    <w:p w14:paraId="518EB356" w14:textId="7C6A17B5" w:rsidR="003E1AFD" w:rsidRPr="0046281F" w:rsidRDefault="009D566E" w:rsidP="0078522A">
      <w:pPr>
        <w:pStyle w:val="RSCletteredlistnew"/>
      </w:pPr>
      <w:r w:rsidRPr="0046281F">
        <w:t xml:space="preserve">Flour </w:t>
      </w:r>
    </w:p>
    <w:p w14:paraId="0ED62DE9" w14:textId="77777777" w:rsidR="009D566E" w:rsidRPr="009D566E" w:rsidRDefault="009D566E" w:rsidP="00CB7D13">
      <w:pPr>
        <w:pStyle w:val="RSCunderline"/>
        <w:ind w:left="357"/>
      </w:pPr>
    </w:p>
    <w:p w14:paraId="49ABF326" w14:textId="77777777" w:rsidR="009D566E" w:rsidRPr="009D566E" w:rsidRDefault="009D566E" w:rsidP="00CB7D13">
      <w:pPr>
        <w:pStyle w:val="RSCunderline"/>
        <w:ind w:left="357"/>
      </w:pPr>
    </w:p>
    <w:p w14:paraId="1CF5209C" w14:textId="3E2E3B64" w:rsidR="009D566E" w:rsidRPr="0046281F" w:rsidRDefault="009D566E" w:rsidP="00CB7D13">
      <w:pPr>
        <w:pStyle w:val="RSCletteredlistnew"/>
      </w:pPr>
      <w:r w:rsidRPr="0046281F">
        <w:t>Sugar</w:t>
      </w:r>
    </w:p>
    <w:p w14:paraId="022A7D45" w14:textId="77777777" w:rsidR="009D566E" w:rsidRPr="000B1C71" w:rsidRDefault="009D566E" w:rsidP="00CB7D13">
      <w:pPr>
        <w:pStyle w:val="RSCunderline"/>
        <w:ind w:left="357"/>
      </w:pPr>
    </w:p>
    <w:p w14:paraId="3314708C" w14:textId="77777777" w:rsidR="009D566E" w:rsidRPr="000B1C71" w:rsidRDefault="009D566E" w:rsidP="00CB7D13">
      <w:pPr>
        <w:pStyle w:val="RSCunderline"/>
        <w:ind w:left="357"/>
      </w:pPr>
    </w:p>
    <w:p w14:paraId="4848AED3" w14:textId="224DE801" w:rsidR="009D566E" w:rsidRPr="0046281F" w:rsidRDefault="009D566E" w:rsidP="00CB7D13">
      <w:pPr>
        <w:pStyle w:val="RSCletteredlistnew"/>
      </w:pPr>
      <w:r w:rsidRPr="0046281F">
        <w:t>Eggs</w:t>
      </w:r>
    </w:p>
    <w:p w14:paraId="38B09C77" w14:textId="77777777" w:rsidR="009D566E" w:rsidRPr="009D566E" w:rsidRDefault="009D566E" w:rsidP="00CB7D13">
      <w:pPr>
        <w:pStyle w:val="RSCunderline"/>
        <w:ind w:left="357"/>
      </w:pPr>
    </w:p>
    <w:p w14:paraId="6A6F4676" w14:textId="77777777" w:rsidR="009D566E" w:rsidRPr="009D566E" w:rsidRDefault="009D566E" w:rsidP="00CB7D13">
      <w:pPr>
        <w:pStyle w:val="RSCunderline"/>
        <w:ind w:left="357"/>
      </w:pPr>
    </w:p>
    <w:p w14:paraId="4AD55254" w14:textId="6260A318" w:rsidR="009D566E" w:rsidRPr="0046281F" w:rsidRDefault="009D566E" w:rsidP="00CB7D13">
      <w:pPr>
        <w:pStyle w:val="RSCletteredlistnew"/>
      </w:pPr>
      <w:r w:rsidRPr="0046281F">
        <w:t>Baking powder</w:t>
      </w:r>
    </w:p>
    <w:p w14:paraId="1524AAC2" w14:textId="77777777" w:rsidR="009D566E" w:rsidRPr="009D566E" w:rsidRDefault="009D566E" w:rsidP="00CB7D13">
      <w:pPr>
        <w:pStyle w:val="RSCunderline"/>
        <w:ind w:left="357"/>
      </w:pPr>
    </w:p>
    <w:p w14:paraId="3AB7A014" w14:textId="77777777" w:rsidR="009D566E" w:rsidRPr="009D566E" w:rsidRDefault="009D566E" w:rsidP="00CB7D13">
      <w:pPr>
        <w:pStyle w:val="RSCunderline"/>
        <w:ind w:left="357"/>
      </w:pPr>
    </w:p>
    <w:p w14:paraId="00D7EBB9" w14:textId="7FEC9E74" w:rsidR="009D566E" w:rsidRDefault="009D566E" w:rsidP="00CB7D13">
      <w:pPr>
        <w:pStyle w:val="RSCletteredlistnew"/>
      </w:pPr>
      <w:r>
        <w:t>Butter</w:t>
      </w:r>
    </w:p>
    <w:p w14:paraId="3C75A464" w14:textId="77777777" w:rsidR="009D566E" w:rsidRPr="009D566E" w:rsidRDefault="009D566E" w:rsidP="00CB7D13">
      <w:pPr>
        <w:pStyle w:val="RSCunderline"/>
        <w:ind w:left="357"/>
      </w:pPr>
    </w:p>
    <w:p w14:paraId="08306094" w14:textId="77777777" w:rsidR="009D566E" w:rsidRPr="009D566E" w:rsidRDefault="009D566E" w:rsidP="00CB7D13">
      <w:pPr>
        <w:pStyle w:val="RSCunderline"/>
        <w:ind w:left="357"/>
      </w:pPr>
    </w:p>
    <w:p w14:paraId="4973A859" w14:textId="750E3FE3" w:rsidR="001901C3" w:rsidRPr="001901C3" w:rsidRDefault="001901C3" w:rsidP="001901C3">
      <w:pPr>
        <w:pStyle w:val="RSCbasictext"/>
      </w:pPr>
      <w:r w:rsidRPr="001901C3">
        <w:br w:type="page"/>
      </w:r>
    </w:p>
    <w:p w14:paraId="4ED785C9" w14:textId="28563DD2" w:rsidR="00F8382A" w:rsidRPr="009A2E68" w:rsidRDefault="00F8382A" w:rsidP="00DB43C2">
      <w:pPr>
        <w:pStyle w:val="RSCnumberedlist"/>
        <w:spacing w:before="240" w:after="0"/>
        <w:ind w:left="357" w:hanging="357"/>
      </w:pPr>
      <w:r w:rsidRPr="009A2E68">
        <w:lastRenderedPageBreak/>
        <w:t>H</w:t>
      </w:r>
      <w:r w:rsidRPr="00DB43C2">
        <w:t>o</w:t>
      </w:r>
      <w:r w:rsidRPr="009A2E68">
        <w:t xml:space="preserve">w are your cakes going to look? </w:t>
      </w:r>
    </w:p>
    <w:p w14:paraId="3D34601D" w14:textId="77777777" w:rsidR="00F8382A" w:rsidRPr="009C619D" w:rsidRDefault="00F8382A" w:rsidP="00004E31">
      <w:pPr>
        <w:pStyle w:val="RSCunderline"/>
        <w:ind w:left="357"/>
      </w:pPr>
    </w:p>
    <w:p w14:paraId="1D580830" w14:textId="77777777" w:rsidR="00F8382A" w:rsidRPr="009C619D" w:rsidRDefault="00F8382A" w:rsidP="00004E31">
      <w:pPr>
        <w:pStyle w:val="RSCunderline"/>
        <w:ind w:left="357"/>
      </w:pPr>
    </w:p>
    <w:p w14:paraId="553ED022" w14:textId="43A9511F" w:rsidR="00F8382A" w:rsidRDefault="00F8382A" w:rsidP="00004E31">
      <w:pPr>
        <w:pStyle w:val="RSCunderline"/>
        <w:ind w:left="357"/>
      </w:pPr>
    </w:p>
    <w:p w14:paraId="5199FA69" w14:textId="1B287A6B" w:rsidR="00964290" w:rsidRDefault="00964290" w:rsidP="00004E31">
      <w:pPr>
        <w:pStyle w:val="RSCunderline"/>
        <w:ind w:left="357"/>
      </w:pPr>
    </w:p>
    <w:p w14:paraId="7AED2067" w14:textId="313B0686" w:rsidR="00964290" w:rsidRDefault="00964290" w:rsidP="00004E31">
      <w:pPr>
        <w:pStyle w:val="RSCunderline"/>
        <w:ind w:left="357"/>
      </w:pPr>
    </w:p>
    <w:p w14:paraId="407607C4" w14:textId="77777777" w:rsidR="00004E31" w:rsidRPr="009C619D" w:rsidRDefault="00004E31" w:rsidP="00004E31">
      <w:pPr>
        <w:pStyle w:val="RSCunderline"/>
        <w:ind w:left="357"/>
      </w:pPr>
    </w:p>
    <w:p w14:paraId="1BD5FBE7" w14:textId="0F571104" w:rsidR="00F8382A" w:rsidRPr="00E6524B" w:rsidRDefault="00F8382A" w:rsidP="00DB43C2">
      <w:pPr>
        <w:pStyle w:val="RSCnumberedlist"/>
        <w:spacing w:before="240" w:after="0"/>
        <w:ind w:left="357" w:hanging="357"/>
      </w:pPr>
      <w:r w:rsidRPr="00E6524B">
        <w:t>What is the textu</w:t>
      </w:r>
      <w:r w:rsidRPr="00DB43C2">
        <w:t xml:space="preserve">re </w:t>
      </w:r>
      <w:r w:rsidRPr="00E6524B">
        <w:t>going to be like and how will they taste?</w:t>
      </w:r>
    </w:p>
    <w:p w14:paraId="7B2D84E3" w14:textId="77777777" w:rsidR="00F8382A" w:rsidRPr="009C619D" w:rsidRDefault="00F8382A" w:rsidP="00004E31">
      <w:pPr>
        <w:pStyle w:val="RSCunderline"/>
        <w:ind w:left="357"/>
      </w:pPr>
    </w:p>
    <w:p w14:paraId="1C4FEC9B" w14:textId="77777777" w:rsidR="00F8382A" w:rsidRPr="009C619D" w:rsidRDefault="00F8382A" w:rsidP="00004E31">
      <w:pPr>
        <w:pStyle w:val="RSCunderline"/>
        <w:ind w:left="357"/>
      </w:pPr>
    </w:p>
    <w:p w14:paraId="4134BEC4" w14:textId="77777777" w:rsidR="00F8382A" w:rsidRPr="009C619D" w:rsidRDefault="00F8382A" w:rsidP="00004E31">
      <w:pPr>
        <w:pStyle w:val="RSCunderline"/>
        <w:ind w:left="357"/>
      </w:pPr>
    </w:p>
    <w:p w14:paraId="1F87317C" w14:textId="77777777" w:rsidR="00F8382A" w:rsidRPr="009C619D" w:rsidRDefault="00F8382A" w:rsidP="00004E31">
      <w:pPr>
        <w:pStyle w:val="RSCunderline"/>
        <w:ind w:left="357"/>
      </w:pPr>
    </w:p>
    <w:p w14:paraId="20821214" w14:textId="70FF1D1C" w:rsidR="00F8382A" w:rsidRDefault="00F8382A" w:rsidP="00004E31">
      <w:pPr>
        <w:pStyle w:val="RSCunderline"/>
        <w:ind w:left="357"/>
      </w:pPr>
    </w:p>
    <w:p w14:paraId="060CB9A8" w14:textId="77777777" w:rsidR="00004E31" w:rsidRPr="009C619D" w:rsidRDefault="00004E31" w:rsidP="00004E31">
      <w:pPr>
        <w:pStyle w:val="RSCunderline"/>
        <w:ind w:left="357"/>
      </w:pPr>
    </w:p>
    <w:p w14:paraId="0743EDE5" w14:textId="2637D4DE" w:rsidR="00F8382A" w:rsidRPr="00E6524B" w:rsidRDefault="00F8382A" w:rsidP="00DB43C2">
      <w:pPr>
        <w:pStyle w:val="RSCnumberedlist"/>
        <w:spacing w:before="240" w:after="0"/>
        <w:ind w:left="357" w:hanging="357"/>
      </w:pPr>
      <w:r w:rsidRPr="00E6524B">
        <w:t xml:space="preserve">What do you think </w:t>
      </w:r>
      <w:r w:rsidR="00F779E1" w:rsidRPr="00E6524B">
        <w:t>will</w:t>
      </w:r>
      <w:r w:rsidRPr="00E6524B">
        <w:t xml:space="preserve"> happen to the other groups’ cakes? Why?</w:t>
      </w:r>
    </w:p>
    <w:p w14:paraId="540A181F" w14:textId="77777777" w:rsidR="00F8382A" w:rsidRPr="009C619D" w:rsidRDefault="00F8382A" w:rsidP="00004E31">
      <w:pPr>
        <w:pStyle w:val="RSCunderline"/>
        <w:ind w:left="357"/>
      </w:pPr>
    </w:p>
    <w:p w14:paraId="224C445D" w14:textId="77777777" w:rsidR="00F8382A" w:rsidRPr="009C619D" w:rsidRDefault="00F8382A" w:rsidP="00004E31">
      <w:pPr>
        <w:pStyle w:val="RSCunderline"/>
        <w:ind w:left="357"/>
      </w:pPr>
    </w:p>
    <w:p w14:paraId="62E77B3A" w14:textId="77777777" w:rsidR="00F8382A" w:rsidRPr="009C619D" w:rsidRDefault="00F8382A" w:rsidP="00004E31">
      <w:pPr>
        <w:pStyle w:val="RSCunderline"/>
        <w:ind w:left="357"/>
      </w:pPr>
    </w:p>
    <w:p w14:paraId="656F38EF" w14:textId="77777777" w:rsidR="00F8382A" w:rsidRPr="009C619D" w:rsidRDefault="00F8382A" w:rsidP="00004E31">
      <w:pPr>
        <w:pStyle w:val="RSCunderline"/>
        <w:ind w:left="357"/>
      </w:pPr>
    </w:p>
    <w:p w14:paraId="76E812FF" w14:textId="77777777" w:rsidR="00F8382A" w:rsidRPr="009C619D" w:rsidRDefault="00F8382A" w:rsidP="00004E31">
      <w:pPr>
        <w:pStyle w:val="RSCunderline"/>
        <w:ind w:left="357"/>
      </w:pPr>
    </w:p>
    <w:p w14:paraId="4766FC1D" w14:textId="77777777" w:rsidR="00004E31" w:rsidRPr="009C619D" w:rsidRDefault="00004E31" w:rsidP="00004E31">
      <w:pPr>
        <w:pStyle w:val="RSCunderline"/>
        <w:ind w:left="357"/>
      </w:pPr>
    </w:p>
    <w:p w14:paraId="1225C50A" w14:textId="4E04C349" w:rsidR="00142D52" w:rsidRPr="006A74BE" w:rsidRDefault="00142D52" w:rsidP="006A74BE">
      <w:pPr>
        <w:pStyle w:val="RSCbasictext"/>
      </w:pPr>
      <w:r w:rsidRPr="006A74BE">
        <w:br w:type="page"/>
      </w:r>
    </w:p>
    <w:p w14:paraId="12B78E47" w14:textId="6DFAD9FB" w:rsidR="00EF7556" w:rsidRPr="00275B0C" w:rsidRDefault="00F8382A" w:rsidP="000B3A49">
      <w:pPr>
        <w:pStyle w:val="RSCheading1"/>
        <w:spacing w:after="240"/>
      </w:pPr>
      <w:r w:rsidRPr="00275B0C">
        <w:rPr>
          <w:color w:val="C80C2F"/>
        </w:rPr>
        <w:lastRenderedPageBreak/>
        <w:t>Activity 3</w:t>
      </w:r>
      <w:r w:rsidR="00275B0C" w:rsidRPr="00275B0C">
        <w:rPr>
          <w:color w:val="C80C2F"/>
        </w:rPr>
        <w:t>:</w:t>
      </w:r>
      <w:r w:rsidRPr="00275B0C">
        <w:rPr>
          <w:color w:val="C80C2F"/>
        </w:rPr>
        <w:t xml:space="preserve"> </w:t>
      </w:r>
      <w:r w:rsidR="00275B0C">
        <w:t>t</w:t>
      </w:r>
      <w:r w:rsidRPr="00275B0C">
        <w:t>asting the cakes</w:t>
      </w:r>
    </w:p>
    <w:tbl>
      <w:tblPr>
        <w:tblW w:w="5712" w:type="pct"/>
        <w:tblLook w:val="04A0" w:firstRow="1" w:lastRow="0" w:firstColumn="1" w:lastColumn="0" w:noHBand="0" w:noVBand="1"/>
      </w:tblPr>
      <w:tblGrid>
        <w:gridCol w:w="1076"/>
        <w:gridCol w:w="2154"/>
        <w:gridCol w:w="2154"/>
        <w:gridCol w:w="2154"/>
        <w:gridCol w:w="2154"/>
      </w:tblGrid>
      <w:tr w:rsidR="000E5371" w:rsidRPr="00367C3E" w14:paraId="7B5BFE0C" w14:textId="77777777" w:rsidTr="000E5371">
        <w:trPr>
          <w:trHeight w:val="663"/>
        </w:trPr>
        <w:tc>
          <w:tcPr>
            <w:tcW w:w="5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4976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30719C30" w14:textId="77777777" w:rsidR="00F8382A" w:rsidRPr="00367C3E" w:rsidRDefault="00F8382A" w:rsidP="0056595D">
            <w:pPr>
              <w:spacing w:after="0"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thod used</w:t>
            </w: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4976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1181AC31" w14:textId="77777777" w:rsidR="00F8382A" w:rsidRPr="00367C3E" w:rsidRDefault="00F8382A" w:rsidP="00992E74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367C3E">
              <w:rPr>
                <w:rFonts w:ascii="Arial" w:hAnsi="Arial" w:cs="Arial"/>
                <w:b/>
                <w:bCs/>
              </w:rPr>
              <w:t>Appearance</w:t>
            </w: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4976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36B7839B" w14:textId="77777777" w:rsidR="00F8382A" w:rsidRPr="00367C3E" w:rsidRDefault="00F8382A" w:rsidP="00992E74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367C3E">
              <w:rPr>
                <w:rFonts w:ascii="Arial" w:hAnsi="Arial" w:cs="Arial"/>
                <w:b/>
                <w:bCs/>
              </w:rPr>
              <w:t>Smell</w:t>
            </w: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4976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3940A6CD" w14:textId="77777777" w:rsidR="00F8382A" w:rsidRPr="00367C3E" w:rsidRDefault="00F8382A" w:rsidP="00992E74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367C3E">
              <w:rPr>
                <w:rFonts w:ascii="Arial" w:hAnsi="Arial" w:cs="Arial"/>
                <w:b/>
                <w:bCs/>
              </w:rPr>
              <w:t>Taste</w:t>
            </w: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4976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004BE9FB" w14:textId="77777777" w:rsidR="00F8382A" w:rsidRPr="00367C3E" w:rsidRDefault="00F8382A" w:rsidP="00992E74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367C3E">
              <w:rPr>
                <w:rFonts w:ascii="Arial" w:hAnsi="Arial" w:cs="Arial"/>
                <w:b/>
                <w:bCs/>
              </w:rPr>
              <w:t>Texture</w:t>
            </w:r>
          </w:p>
        </w:tc>
      </w:tr>
      <w:tr w:rsidR="00F8382A" w:rsidRPr="00367C3E" w14:paraId="0DECCDC5" w14:textId="77777777" w:rsidTr="000E5371">
        <w:trPr>
          <w:trHeight w:val="1701"/>
        </w:trPr>
        <w:tc>
          <w:tcPr>
            <w:tcW w:w="5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132E1796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 w:rsidRPr="00367C3E">
              <w:rPr>
                <w:rFonts w:ascii="Arial" w:hAnsi="Arial" w:cs="Arial"/>
              </w:rPr>
              <w:t>A</w:t>
            </w: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6A4B95B4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70BB0DC7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530C8101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21BDEAFE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8382A" w:rsidRPr="00367C3E" w14:paraId="0553F24A" w14:textId="77777777" w:rsidTr="000E5371">
        <w:trPr>
          <w:trHeight w:val="1701"/>
        </w:trPr>
        <w:tc>
          <w:tcPr>
            <w:tcW w:w="5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509EBA95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 w:rsidRPr="00367C3E">
              <w:rPr>
                <w:rFonts w:ascii="Arial" w:hAnsi="Arial" w:cs="Arial"/>
              </w:rPr>
              <w:t>B</w:t>
            </w: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7468D2EC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74709E0B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1F6C0502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0E08DEB1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8382A" w:rsidRPr="00367C3E" w14:paraId="0D77E6FC" w14:textId="77777777" w:rsidTr="000E5371">
        <w:trPr>
          <w:trHeight w:val="1701"/>
        </w:trPr>
        <w:tc>
          <w:tcPr>
            <w:tcW w:w="5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0082A707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 w:rsidRPr="00367C3E">
              <w:rPr>
                <w:rFonts w:ascii="Arial" w:hAnsi="Arial" w:cs="Arial"/>
              </w:rPr>
              <w:t>C</w:t>
            </w: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2F4E561D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6B4A7492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2266E8CF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60FE0E4F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8382A" w:rsidRPr="00367C3E" w14:paraId="19A08E9B" w14:textId="77777777" w:rsidTr="000E5371">
        <w:trPr>
          <w:trHeight w:val="1701"/>
        </w:trPr>
        <w:tc>
          <w:tcPr>
            <w:tcW w:w="5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4BE515CE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 w:rsidRPr="00367C3E">
              <w:rPr>
                <w:rFonts w:ascii="Arial" w:hAnsi="Arial" w:cs="Arial"/>
              </w:rPr>
              <w:t>D</w:t>
            </w: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2E826BE2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5C719418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0C4B3224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3BCF4540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8382A" w:rsidRPr="00367C3E" w14:paraId="4AAEC649" w14:textId="77777777" w:rsidTr="000E5371">
        <w:trPr>
          <w:trHeight w:val="1701"/>
        </w:trPr>
        <w:tc>
          <w:tcPr>
            <w:tcW w:w="5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3F8B886E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 w:rsidRPr="00367C3E">
              <w:rPr>
                <w:rFonts w:ascii="Arial" w:hAnsi="Arial" w:cs="Arial"/>
              </w:rPr>
              <w:t>E</w:t>
            </w: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66FDBFAC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2FAF0FEA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6A024318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73D4EDAC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8382A" w:rsidRPr="00367C3E" w14:paraId="069B6C27" w14:textId="77777777" w:rsidTr="000E5371">
        <w:trPr>
          <w:trHeight w:val="1701"/>
        </w:trPr>
        <w:tc>
          <w:tcPr>
            <w:tcW w:w="5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2DF9C074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 w:rsidRPr="00367C3E">
              <w:rPr>
                <w:rFonts w:ascii="Arial" w:hAnsi="Arial" w:cs="Arial"/>
              </w:rPr>
              <w:t>F</w:t>
            </w: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6158E520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2A5AE54D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7C1B8B4B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1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7" w:type="dxa"/>
              <w:bottom w:w="0" w:type="dxa"/>
              <w:right w:w="87" w:type="dxa"/>
            </w:tcMar>
            <w:vAlign w:val="center"/>
            <w:hideMark/>
          </w:tcPr>
          <w:p w14:paraId="47BBB1A9" w14:textId="77777777" w:rsidR="00F8382A" w:rsidRPr="00367C3E" w:rsidRDefault="00F8382A" w:rsidP="00992E74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</w:tr>
    </w:tbl>
    <w:p w14:paraId="7EB63DE6" w14:textId="77777777" w:rsidR="00F8382A" w:rsidRPr="00C965AF" w:rsidRDefault="00F8382A" w:rsidP="00C965AF">
      <w:pPr>
        <w:pStyle w:val="RSCbasictext"/>
      </w:pPr>
    </w:p>
    <w:sectPr w:rsidR="00F8382A" w:rsidRPr="00C965AF" w:rsidSect="0097599B">
      <w:headerReference w:type="default" r:id="rId12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9597B" w14:textId="77777777" w:rsidR="00B02120" w:rsidRDefault="00B02120" w:rsidP="002B09E4">
      <w:pPr>
        <w:spacing w:after="0" w:line="240" w:lineRule="auto"/>
      </w:pPr>
      <w:r>
        <w:separator/>
      </w:r>
    </w:p>
  </w:endnote>
  <w:endnote w:type="continuationSeparator" w:id="0">
    <w:p w14:paraId="7C5538EB" w14:textId="77777777" w:rsidR="00B02120" w:rsidRDefault="00B02120" w:rsidP="002B0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09F8A" w14:textId="4DA24C02" w:rsidR="003D7871" w:rsidRPr="005C5660" w:rsidRDefault="005C5660" w:rsidP="005C5660">
    <w:pPr>
      <w:pStyle w:val="Footer"/>
      <w:jc w:val="center"/>
    </w:pPr>
    <w:r w:rsidRPr="00B073B5">
      <w:rPr>
        <w:noProof/>
      </w:rPr>
      <w:drawing>
        <wp:anchor distT="0" distB="0" distL="114300" distR="114300" simplePos="0" relativeHeight="251672576" behindDoc="0" locked="0" layoutInCell="1" allowOverlap="1" wp14:anchorId="7402C3FB" wp14:editId="2CF7D4F6">
          <wp:simplePos x="0" y="0"/>
          <wp:positionH relativeFrom="column">
            <wp:posOffset>-712095</wp:posOffset>
          </wp:positionH>
          <wp:positionV relativeFrom="paragraph">
            <wp:posOffset>341630</wp:posOffset>
          </wp:positionV>
          <wp:extent cx="7560000" cy="533539"/>
          <wp:effectExtent l="0" t="0" r="0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3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73B5">
      <w:rPr>
        <w:noProof/>
      </w:rPr>
      <w:drawing>
        <wp:anchor distT="0" distB="0" distL="114300" distR="114300" simplePos="0" relativeHeight="251660288" behindDoc="0" locked="0" layoutInCell="1" allowOverlap="1" wp14:anchorId="18C45B9F" wp14:editId="459FB131">
          <wp:simplePos x="0" y="0"/>
          <wp:positionH relativeFrom="column">
            <wp:posOffset>7620</wp:posOffset>
          </wp:positionH>
          <wp:positionV relativeFrom="paragraph">
            <wp:posOffset>-247650</wp:posOffset>
          </wp:positionV>
          <wp:extent cx="1638300" cy="457200"/>
          <wp:effectExtent l="0" t="0" r="0" b="0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428504062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r w:rsidRPr="002C4EF2">
          <w:rPr>
            <w:rFonts w:ascii="Arial" w:hAnsi="Arial" w:cs="Arial"/>
            <w:sz w:val="20"/>
            <w:szCs w:val="20"/>
          </w:rPr>
          <w:fldChar w:fldCharType="begin"/>
        </w:r>
        <w:r w:rsidRPr="002C4EF2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2C4EF2">
          <w:rPr>
            <w:rFonts w:ascii="Arial" w:hAnsi="Arial" w:cs="Arial"/>
            <w:sz w:val="20"/>
            <w:szCs w:val="20"/>
          </w:rPr>
          <w:fldChar w:fldCharType="separate"/>
        </w:r>
        <w:r w:rsidRPr="002C4EF2">
          <w:rPr>
            <w:rFonts w:ascii="Arial" w:hAnsi="Arial" w:cs="Arial"/>
            <w:sz w:val="20"/>
            <w:szCs w:val="20"/>
          </w:rPr>
          <w:t>1</w:t>
        </w:r>
        <w:r w:rsidRPr="002C4EF2">
          <w:rPr>
            <w:rFonts w:ascii="Arial" w:hAnsi="Arial" w:cs="Arial"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09063" w14:textId="77777777" w:rsidR="00B02120" w:rsidRDefault="00B02120" w:rsidP="002B09E4">
      <w:pPr>
        <w:spacing w:after="0" w:line="240" w:lineRule="auto"/>
      </w:pPr>
      <w:r>
        <w:separator/>
      </w:r>
    </w:p>
  </w:footnote>
  <w:footnote w:type="continuationSeparator" w:id="0">
    <w:p w14:paraId="36C15BAC" w14:textId="77777777" w:rsidR="00B02120" w:rsidRDefault="00B02120" w:rsidP="002B0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17C6B" w14:textId="5D493048" w:rsidR="002B09E4" w:rsidRPr="00B61258" w:rsidRDefault="00B61258" w:rsidP="00B61258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79B7AF7C" wp14:editId="311EF05B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3301B8C" wp14:editId="440272B8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F51DAF9" id="Rectangle 6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05EB7836" wp14:editId="5C82EBC8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tudent wor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60D43" w14:textId="1A6F554A" w:rsidR="00EA50FB" w:rsidRDefault="00EA50FB" w:rsidP="00EA50FB">
    <w:pPr>
      <w:pStyle w:val="RSCRHtitle"/>
    </w:pPr>
    <w:r>
      <w:drawing>
        <wp:anchor distT="0" distB="0" distL="114300" distR="114300" simplePos="0" relativeHeight="251671552" behindDoc="0" locked="0" layoutInCell="1" allowOverlap="1" wp14:anchorId="4728DFA5" wp14:editId="3A636373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70528" behindDoc="0" locked="0" layoutInCell="1" allowOverlap="1" wp14:anchorId="76E4B944" wp14:editId="1B3E68F1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10" name="Picture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Baking: </w:t>
    </w:r>
    <w:r w:rsidR="00962DFA">
      <w:t>s</w:t>
    </w:r>
    <w:r w:rsidRPr="00BD555D">
      <w:t>tudent workbook</w:t>
    </w:r>
  </w:p>
  <w:p w14:paraId="588D4B0F" w14:textId="445CDB11" w:rsidR="00183C07" w:rsidRPr="00EA50FB" w:rsidRDefault="00183C07" w:rsidP="00EA50FB">
    <w:pPr>
      <w:pStyle w:val="RSCRHhyperlink"/>
    </w:pPr>
    <w:r w:rsidRPr="00EA50FB">
      <w:rPr>
        <w:u w:val="none"/>
      </w:rPr>
      <w:t xml:space="preserve">Available from </w:t>
    </w:r>
    <w:hyperlink r:id="rId3" w:history="1">
      <w:r w:rsidRPr="00EA50FB">
        <w:rPr>
          <w:rStyle w:val="Hyperlink"/>
        </w:rPr>
        <w:t>rsc.li/3O8OLBu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2E88"/>
    <w:multiLevelType w:val="hybridMultilevel"/>
    <w:tmpl w:val="8BFCA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56048"/>
    <w:multiLevelType w:val="hybridMultilevel"/>
    <w:tmpl w:val="2ABA9B60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A5585C"/>
    <w:multiLevelType w:val="hybridMultilevel"/>
    <w:tmpl w:val="C7442CCE"/>
    <w:lvl w:ilvl="0" w:tplc="50FE73F4">
      <w:start w:val="1"/>
      <w:numFmt w:val="lowerLetter"/>
      <w:pStyle w:val="RSCletteredlistnew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0E4D5E22"/>
    <w:multiLevelType w:val="hybridMultilevel"/>
    <w:tmpl w:val="217CF8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FD55B3"/>
    <w:multiLevelType w:val="hybridMultilevel"/>
    <w:tmpl w:val="2A7E825A"/>
    <w:lvl w:ilvl="0" w:tplc="3732F6C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636F4"/>
    <w:multiLevelType w:val="hybridMultilevel"/>
    <w:tmpl w:val="153CEA68"/>
    <w:lvl w:ilvl="0" w:tplc="26782C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97E6F"/>
    <w:multiLevelType w:val="hybridMultilevel"/>
    <w:tmpl w:val="9AE6D980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144F6"/>
    <w:multiLevelType w:val="hybridMultilevel"/>
    <w:tmpl w:val="07CA10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2070F3"/>
    <w:multiLevelType w:val="hybridMultilevel"/>
    <w:tmpl w:val="D60054A2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A135A9"/>
    <w:multiLevelType w:val="hybridMultilevel"/>
    <w:tmpl w:val="C76047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B51B9C"/>
    <w:multiLevelType w:val="hybridMultilevel"/>
    <w:tmpl w:val="D8B656C6"/>
    <w:lvl w:ilvl="0" w:tplc="3BD607D6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5701F2"/>
    <w:multiLevelType w:val="hybridMultilevel"/>
    <w:tmpl w:val="08A62950"/>
    <w:lvl w:ilvl="0" w:tplc="4B60F82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3F4586"/>
    <w:multiLevelType w:val="hybridMultilevel"/>
    <w:tmpl w:val="6E78588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34625B62"/>
    <w:multiLevelType w:val="hybridMultilevel"/>
    <w:tmpl w:val="C6AC57D0"/>
    <w:lvl w:ilvl="0" w:tplc="5476ABCE">
      <w:start w:val="1"/>
      <w:numFmt w:val="lowerRoman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E80CCF"/>
    <w:multiLevelType w:val="hybridMultilevel"/>
    <w:tmpl w:val="2A7E825A"/>
    <w:lvl w:ilvl="0" w:tplc="3732F6C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270C3F"/>
    <w:multiLevelType w:val="hybridMultilevel"/>
    <w:tmpl w:val="8BFCA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80D90"/>
    <w:multiLevelType w:val="hybridMultilevel"/>
    <w:tmpl w:val="5E821E54"/>
    <w:lvl w:ilvl="0" w:tplc="FF5AB3B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E44CEF"/>
    <w:multiLevelType w:val="hybridMultilevel"/>
    <w:tmpl w:val="8BFCA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9639DC"/>
    <w:multiLevelType w:val="hybridMultilevel"/>
    <w:tmpl w:val="8BFCA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523485"/>
    <w:multiLevelType w:val="hybridMultilevel"/>
    <w:tmpl w:val="2A7E825A"/>
    <w:lvl w:ilvl="0" w:tplc="3732F6C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A33207"/>
    <w:multiLevelType w:val="hybridMultilevel"/>
    <w:tmpl w:val="241A8136"/>
    <w:lvl w:ilvl="0" w:tplc="73E215B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92A65A6"/>
    <w:multiLevelType w:val="hybridMultilevel"/>
    <w:tmpl w:val="C03E81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F5A3FAD"/>
    <w:multiLevelType w:val="hybridMultilevel"/>
    <w:tmpl w:val="FC92FDBA"/>
    <w:lvl w:ilvl="0" w:tplc="51EE79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A08668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812F2C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506A54C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6CDE22B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ADA3F7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C748C8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608A47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9E0F0F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4" w15:restartNumberingAfterBreak="0">
    <w:nsid w:val="60B25036"/>
    <w:multiLevelType w:val="hybridMultilevel"/>
    <w:tmpl w:val="07CA10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06105B"/>
    <w:multiLevelType w:val="hybridMultilevel"/>
    <w:tmpl w:val="2A7E825A"/>
    <w:lvl w:ilvl="0" w:tplc="3732F6C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974E0D"/>
    <w:multiLevelType w:val="hybridMultilevel"/>
    <w:tmpl w:val="95BE3FB0"/>
    <w:lvl w:ilvl="0" w:tplc="990CF1F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A65A03"/>
    <w:multiLevelType w:val="hybridMultilevel"/>
    <w:tmpl w:val="F49EFFEA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5A7504A"/>
    <w:multiLevelType w:val="hybridMultilevel"/>
    <w:tmpl w:val="2A7E825A"/>
    <w:lvl w:ilvl="0" w:tplc="3732F6C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15365E"/>
    <w:multiLevelType w:val="hybridMultilevel"/>
    <w:tmpl w:val="07CA10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EA43A1"/>
    <w:multiLevelType w:val="hybridMultilevel"/>
    <w:tmpl w:val="8BFCA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33093A"/>
    <w:multiLevelType w:val="hybridMultilevel"/>
    <w:tmpl w:val="1390F1A6"/>
    <w:lvl w:ilvl="0" w:tplc="59545488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C547A70"/>
    <w:multiLevelType w:val="hybridMultilevel"/>
    <w:tmpl w:val="F8B85B0C"/>
    <w:lvl w:ilvl="0" w:tplc="0A5A8D54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num w:numId="1" w16cid:durableId="1226917272">
    <w:abstractNumId w:val="17"/>
  </w:num>
  <w:num w:numId="2" w16cid:durableId="1373651935">
    <w:abstractNumId w:val="5"/>
  </w:num>
  <w:num w:numId="3" w16cid:durableId="1968046334">
    <w:abstractNumId w:val="1"/>
  </w:num>
  <w:num w:numId="4" w16cid:durableId="1048457818">
    <w:abstractNumId w:val="21"/>
  </w:num>
  <w:num w:numId="5" w16cid:durableId="1578519268">
    <w:abstractNumId w:val="19"/>
  </w:num>
  <w:num w:numId="6" w16cid:durableId="478353261">
    <w:abstractNumId w:val="24"/>
  </w:num>
  <w:num w:numId="7" w16cid:durableId="530457616">
    <w:abstractNumId w:val="32"/>
  </w:num>
  <w:num w:numId="8" w16cid:durableId="857697175">
    <w:abstractNumId w:val="8"/>
  </w:num>
  <w:num w:numId="9" w16cid:durableId="1397706418">
    <w:abstractNumId w:val="18"/>
  </w:num>
  <w:num w:numId="10" w16cid:durableId="295988278">
    <w:abstractNumId w:val="12"/>
  </w:num>
  <w:num w:numId="11" w16cid:durableId="1890993345">
    <w:abstractNumId w:val="16"/>
  </w:num>
  <w:num w:numId="12" w16cid:durableId="2060087877">
    <w:abstractNumId w:val="31"/>
  </w:num>
  <w:num w:numId="13" w16cid:durableId="481582269">
    <w:abstractNumId w:val="0"/>
  </w:num>
  <w:num w:numId="14" w16cid:durableId="1824001377">
    <w:abstractNumId w:val="20"/>
  </w:num>
  <w:num w:numId="15" w16cid:durableId="2043240212">
    <w:abstractNumId w:val="30"/>
  </w:num>
  <w:num w:numId="16" w16cid:durableId="1955673245">
    <w:abstractNumId w:val="15"/>
  </w:num>
  <w:num w:numId="17" w16cid:durableId="1682510787">
    <w:abstractNumId w:val="25"/>
  </w:num>
  <w:num w:numId="18" w16cid:durableId="1058436205">
    <w:abstractNumId w:val="4"/>
  </w:num>
  <w:num w:numId="19" w16cid:durableId="269556673">
    <w:abstractNumId w:val="23"/>
  </w:num>
  <w:num w:numId="20" w16cid:durableId="1001742054">
    <w:abstractNumId w:val="26"/>
  </w:num>
  <w:num w:numId="21" w16cid:durableId="956375226">
    <w:abstractNumId w:val="9"/>
  </w:num>
  <w:num w:numId="22" w16cid:durableId="1679235409">
    <w:abstractNumId w:val="29"/>
  </w:num>
  <w:num w:numId="23" w16cid:durableId="1307197477">
    <w:abstractNumId w:val="6"/>
  </w:num>
  <w:num w:numId="24" w16cid:durableId="1909803267">
    <w:abstractNumId w:val="13"/>
  </w:num>
  <w:num w:numId="25" w16cid:durableId="1293367585">
    <w:abstractNumId w:val="10"/>
  </w:num>
  <w:num w:numId="26" w16cid:durableId="1829325190">
    <w:abstractNumId w:val="22"/>
  </w:num>
  <w:num w:numId="27" w16cid:durableId="740297198">
    <w:abstractNumId w:val="3"/>
  </w:num>
  <w:num w:numId="28" w16cid:durableId="706292227">
    <w:abstractNumId w:val="7"/>
  </w:num>
  <w:num w:numId="29" w16cid:durableId="1954170455">
    <w:abstractNumId w:val="27"/>
  </w:num>
  <w:num w:numId="30" w16cid:durableId="841552204">
    <w:abstractNumId w:val="34"/>
  </w:num>
  <w:num w:numId="31" w16cid:durableId="1176579992">
    <w:abstractNumId w:val="11"/>
  </w:num>
  <w:num w:numId="32" w16cid:durableId="240912044">
    <w:abstractNumId w:val="14"/>
  </w:num>
  <w:num w:numId="33" w16cid:durableId="579870801">
    <w:abstractNumId w:val="28"/>
  </w:num>
  <w:num w:numId="34" w16cid:durableId="1796869981">
    <w:abstractNumId w:val="2"/>
  </w:num>
  <w:num w:numId="35" w16cid:durableId="892620954">
    <w:abstractNumId w:val="33"/>
  </w:num>
  <w:num w:numId="36" w16cid:durableId="2142114712">
    <w:abstractNumId w:val="33"/>
    <w:lvlOverride w:ilvl="0">
      <w:startOverride w:val="1"/>
    </w:lvlOverride>
  </w:num>
  <w:num w:numId="37" w16cid:durableId="866214372">
    <w:abstractNumId w:val="33"/>
    <w:lvlOverride w:ilvl="0">
      <w:startOverride w:val="1"/>
    </w:lvlOverride>
  </w:num>
  <w:num w:numId="38" w16cid:durableId="1857960724">
    <w:abstractNumId w:val="33"/>
    <w:lvlOverride w:ilvl="0">
      <w:startOverride w:val="1"/>
    </w:lvlOverride>
  </w:num>
  <w:num w:numId="39" w16cid:durableId="158619039">
    <w:abstractNumId w:val="33"/>
    <w:lvlOverride w:ilvl="0">
      <w:startOverride w:val="1"/>
    </w:lvlOverride>
  </w:num>
  <w:num w:numId="40" w16cid:durableId="2140760478">
    <w:abstractNumId w:val="33"/>
    <w:lvlOverride w:ilvl="0">
      <w:startOverride w:val="1"/>
    </w:lvlOverride>
  </w:num>
  <w:num w:numId="41" w16cid:durableId="24913952">
    <w:abstractNumId w:val="3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MrY0sDS2NDY1MjNR0lEKTi0uzszPAykwqgUATeZHaywAAAA="/>
  </w:docVars>
  <w:rsids>
    <w:rsidRoot w:val="00CB5DBD"/>
    <w:rsid w:val="00004E31"/>
    <w:rsid w:val="00010F96"/>
    <w:rsid w:val="00031A7B"/>
    <w:rsid w:val="00050D1A"/>
    <w:rsid w:val="00060427"/>
    <w:rsid w:val="00097822"/>
    <w:rsid w:val="000A0142"/>
    <w:rsid w:val="000A32FE"/>
    <w:rsid w:val="000A3693"/>
    <w:rsid w:val="000A6888"/>
    <w:rsid w:val="000B1C71"/>
    <w:rsid w:val="000B3A49"/>
    <w:rsid w:val="000E314F"/>
    <w:rsid w:val="000E38A2"/>
    <w:rsid w:val="000E5371"/>
    <w:rsid w:val="000E6A66"/>
    <w:rsid w:val="001064E4"/>
    <w:rsid w:val="0011334C"/>
    <w:rsid w:val="00124292"/>
    <w:rsid w:val="00142206"/>
    <w:rsid w:val="00142D52"/>
    <w:rsid w:val="00152F35"/>
    <w:rsid w:val="00181F4D"/>
    <w:rsid w:val="00183C07"/>
    <w:rsid w:val="001901C3"/>
    <w:rsid w:val="001A46A1"/>
    <w:rsid w:val="001B2F70"/>
    <w:rsid w:val="001D5BB2"/>
    <w:rsid w:val="001D6330"/>
    <w:rsid w:val="001F4C71"/>
    <w:rsid w:val="001F5763"/>
    <w:rsid w:val="00226E7B"/>
    <w:rsid w:val="00275B0C"/>
    <w:rsid w:val="00277C93"/>
    <w:rsid w:val="002964BB"/>
    <w:rsid w:val="002A2BBF"/>
    <w:rsid w:val="002A6B41"/>
    <w:rsid w:val="002B09E4"/>
    <w:rsid w:val="002B25CA"/>
    <w:rsid w:val="002C489D"/>
    <w:rsid w:val="002C4EF2"/>
    <w:rsid w:val="00305642"/>
    <w:rsid w:val="00307DD6"/>
    <w:rsid w:val="00311171"/>
    <w:rsid w:val="003114B5"/>
    <w:rsid w:val="00315368"/>
    <w:rsid w:val="00342F27"/>
    <w:rsid w:val="00346B07"/>
    <w:rsid w:val="00352004"/>
    <w:rsid w:val="00356DF9"/>
    <w:rsid w:val="00367C3E"/>
    <w:rsid w:val="00381E34"/>
    <w:rsid w:val="003A0004"/>
    <w:rsid w:val="003A3D7F"/>
    <w:rsid w:val="003B346D"/>
    <w:rsid w:val="003C1546"/>
    <w:rsid w:val="003C5828"/>
    <w:rsid w:val="003D7871"/>
    <w:rsid w:val="003E1AFD"/>
    <w:rsid w:val="003E4E85"/>
    <w:rsid w:val="003E618D"/>
    <w:rsid w:val="003F288B"/>
    <w:rsid w:val="004155E9"/>
    <w:rsid w:val="00433F75"/>
    <w:rsid w:val="00443DB3"/>
    <w:rsid w:val="0045795E"/>
    <w:rsid w:val="004619F3"/>
    <w:rsid w:val="0046281F"/>
    <w:rsid w:val="00481C0F"/>
    <w:rsid w:val="00492344"/>
    <w:rsid w:val="004A46B6"/>
    <w:rsid w:val="004F0109"/>
    <w:rsid w:val="00545F82"/>
    <w:rsid w:val="00560491"/>
    <w:rsid w:val="0056595D"/>
    <w:rsid w:val="00570B35"/>
    <w:rsid w:val="005741CB"/>
    <w:rsid w:val="00583F93"/>
    <w:rsid w:val="005926F2"/>
    <w:rsid w:val="0059674D"/>
    <w:rsid w:val="005A387B"/>
    <w:rsid w:val="005B123E"/>
    <w:rsid w:val="005B7619"/>
    <w:rsid w:val="005C4AA9"/>
    <w:rsid w:val="005C5660"/>
    <w:rsid w:val="005E7C60"/>
    <w:rsid w:val="005F56E5"/>
    <w:rsid w:val="00616B93"/>
    <w:rsid w:val="0063605B"/>
    <w:rsid w:val="00650E91"/>
    <w:rsid w:val="006649B2"/>
    <w:rsid w:val="006662CC"/>
    <w:rsid w:val="00675EF2"/>
    <w:rsid w:val="00677885"/>
    <w:rsid w:val="006A74BE"/>
    <w:rsid w:val="006F56B4"/>
    <w:rsid w:val="00703A24"/>
    <w:rsid w:val="00711F29"/>
    <w:rsid w:val="00711F61"/>
    <w:rsid w:val="00712B23"/>
    <w:rsid w:val="00726C9D"/>
    <w:rsid w:val="00731D34"/>
    <w:rsid w:val="00746237"/>
    <w:rsid w:val="00766D6E"/>
    <w:rsid w:val="0078522A"/>
    <w:rsid w:val="00793C2C"/>
    <w:rsid w:val="0079532C"/>
    <w:rsid w:val="007A2605"/>
    <w:rsid w:val="007C57CA"/>
    <w:rsid w:val="007D3A1D"/>
    <w:rsid w:val="007E4CA1"/>
    <w:rsid w:val="007F66CE"/>
    <w:rsid w:val="0080534F"/>
    <w:rsid w:val="00820F12"/>
    <w:rsid w:val="00840500"/>
    <w:rsid w:val="0084102B"/>
    <w:rsid w:val="00892FC3"/>
    <w:rsid w:val="00893B0A"/>
    <w:rsid w:val="008B0DF1"/>
    <w:rsid w:val="008B4C13"/>
    <w:rsid w:val="008C50AC"/>
    <w:rsid w:val="008E6624"/>
    <w:rsid w:val="008F30DE"/>
    <w:rsid w:val="009035EC"/>
    <w:rsid w:val="00904131"/>
    <w:rsid w:val="009330C3"/>
    <w:rsid w:val="00954053"/>
    <w:rsid w:val="009560C5"/>
    <w:rsid w:val="00962C93"/>
    <w:rsid w:val="00962DFA"/>
    <w:rsid w:val="00964290"/>
    <w:rsid w:val="0097599B"/>
    <w:rsid w:val="009855B1"/>
    <w:rsid w:val="009976C1"/>
    <w:rsid w:val="009A2E68"/>
    <w:rsid w:val="009B5441"/>
    <w:rsid w:val="009C48C6"/>
    <w:rsid w:val="009C619D"/>
    <w:rsid w:val="009C77C8"/>
    <w:rsid w:val="009D4E7D"/>
    <w:rsid w:val="009D566E"/>
    <w:rsid w:val="009D7558"/>
    <w:rsid w:val="00A042E6"/>
    <w:rsid w:val="00A1108D"/>
    <w:rsid w:val="00A57111"/>
    <w:rsid w:val="00A74F9A"/>
    <w:rsid w:val="00A95D45"/>
    <w:rsid w:val="00AB2E01"/>
    <w:rsid w:val="00AB7606"/>
    <w:rsid w:val="00AD3749"/>
    <w:rsid w:val="00AF7F99"/>
    <w:rsid w:val="00B0050A"/>
    <w:rsid w:val="00B02120"/>
    <w:rsid w:val="00B1419C"/>
    <w:rsid w:val="00B14C9B"/>
    <w:rsid w:val="00B27DC9"/>
    <w:rsid w:val="00B61258"/>
    <w:rsid w:val="00B62B92"/>
    <w:rsid w:val="00B656D9"/>
    <w:rsid w:val="00B94BFE"/>
    <w:rsid w:val="00BA1F52"/>
    <w:rsid w:val="00BC35C6"/>
    <w:rsid w:val="00BD6F1F"/>
    <w:rsid w:val="00BE1003"/>
    <w:rsid w:val="00BE53F7"/>
    <w:rsid w:val="00C17B03"/>
    <w:rsid w:val="00C2078E"/>
    <w:rsid w:val="00C3338F"/>
    <w:rsid w:val="00C452C2"/>
    <w:rsid w:val="00C529FC"/>
    <w:rsid w:val="00C531C2"/>
    <w:rsid w:val="00C65AE5"/>
    <w:rsid w:val="00C66AE3"/>
    <w:rsid w:val="00C748E9"/>
    <w:rsid w:val="00C7792A"/>
    <w:rsid w:val="00C805A6"/>
    <w:rsid w:val="00C965AF"/>
    <w:rsid w:val="00CB4B5C"/>
    <w:rsid w:val="00CB5DBD"/>
    <w:rsid w:val="00CB7D13"/>
    <w:rsid w:val="00CF02DC"/>
    <w:rsid w:val="00CF244B"/>
    <w:rsid w:val="00D11492"/>
    <w:rsid w:val="00D30910"/>
    <w:rsid w:val="00D40078"/>
    <w:rsid w:val="00D627EE"/>
    <w:rsid w:val="00D75A4D"/>
    <w:rsid w:val="00D80FC3"/>
    <w:rsid w:val="00D82B99"/>
    <w:rsid w:val="00D96030"/>
    <w:rsid w:val="00DA79EE"/>
    <w:rsid w:val="00DB43C2"/>
    <w:rsid w:val="00DC3AA6"/>
    <w:rsid w:val="00DC4627"/>
    <w:rsid w:val="00E05359"/>
    <w:rsid w:val="00E06A96"/>
    <w:rsid w:val="00E15CFD"/>
    <w:rsid w:val="00E22BA3"/>
    <w:rsid w:val="00E27F93"/>
    <w:rsid w:val="00E42D1A"/>
    <w:rsid w:val="00E5249B"/>
    <w:rsid w:val="00E6524B"/>
    <w:rsid w:val="00E70BEA"/>
    <w:rsid w:val="00E73E60"/>
    <w:rsid w:val="00E81517"/>
    <w:rsid w:val="00E81C78"/>
    <w:rsid w:val="00EA29C0"/>
    <w:rsid w:val="00EA50FB"/>
    <w:rsid w:val="00EA6D0C"/>
    <w:rsid w:val="00EB2F7E"/>
    <w:rsid w:val="00EC6688"/>
    <w:rsid w:val="00EC7969"/>
    <w:rsid w:val="00ED3FC5"/>
    <w:rsid w:val="00ED4F69"/>
    <w:rsid w:val="00EE4DA2"/>
    <w:rsid w:val="00EF7556"/>
    <w:rsid w:val="00F03F82"/>
    <w:rsid w:val="00F0696B"/>
    <w:rsid w:val="00F078B7"/>
    <w:rsid w:val="00F331C8"/>
    <w:rsid w:val="00F654A1"/>
    <w:rsid w:val="00F779E1"/>
    <w:rsid w:val="00F80D52"/>
    <w:rsid w:val="00F81215"/>
    <w:rsid w:val="00F8382A"/>
    <w:rsid w:val="00F8759B"/>
    <w:rsid w:val="00FA059B"/>
    <w:rsid w:val="00FA4269"/>
    <w:rsid w:val="00FC2A30"/>
    <w:rsid w:val="00FC411C"/>
    <w:rsid w:val="00FC7C37"/>
    <w:rsid w:val="00FF1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6CB6F"/>
  <w15:chartTrackingRefBased/>
  <w15:docId w15:val="{F943CC12-1D89-41C3-BF8D-D43C5448C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1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5DB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2F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2F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2F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F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F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F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F3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93C2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B0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9E4"/>
  </w:style>
  <w:style w:type="paragraph" w:styleId="Footer">
    <w:name w:val="footer"/>
    <w:aliases w:val="RSC Footer"/>
    <w:basedOn w:val="Normal"/>
    <w:link w:val="FooterChar"/>
    <w:uiPriority w:val="99"/>
    <w:unhideWhenUsed/>
    <w:rsid w:val="002B0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aliases w:val="RSC Footer Char"/>
    <w:basedOn w:val="DefaultParagraphFont"/>
    <w:link w:val="Footer"/>
    <w:uiPriority w:val="99"/>
    <w:rsid w:val="002B09E4"/>
  </w:style>
  <w:style w:type="character" w:styleId="Hyperlink">
    <w:name w:val="Hyperlink"/>
    <w:basedOn w:val="DefaultParagraphFont"/>
    <w:uiPriority w:val="99"/>
    <w:unhideWhenUsed/>
    <w:rsid w:val="005C4AA9"/>
    <w:rPr>
      <w:color w:val="000000" w:themeColor="text1"/>
      <w:u w:val="single"/>
    </w:rPr>
  </w:style>
  <w:style w:type="paragraph" w:customStyle="1" w:styleId="RSCRHtitle">
    <w:name w:val="RSC RH title"/>
    <w:basedOn w:val="RSCheading2"/>
    <w:qFormat/>
    <w:rsid w:val="005741CB"/>
    <w:pPr>
      <w:spacing w:before="0" w:after="80"/>
    </w:pPr>
    <w:rPr>
      <w:noProof/>
      <w:sz w:val="20"/>
      <w:szCs w:val="28"/>
    </w:rPr>
  </w:style>
  <w:style w:type="paragraph" w:customStyle="1" w:styleId="RSCMainsubtitle">
    <w:name w:val="RSC Mainsubtitle"/>
    <w:basedOn w:val="RSCMaintitle"/>
    <w:qFormat/>
    <w:rsid w:val="005741CB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basictext">
    <w:name w:val="RSC basic text"/>
    <w:basedOn w:val="Normal"/>
    <w:qFormat/>
    <w:rsid w:val="005741CB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5741CB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5741CB"/>
    <w:pPr>
      <w:numPr>
        <w:numId w:val="28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5741CB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5741CB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5741CB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5741CB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5741CB"/>
    <w:pPr>
      <w:numPr>
        <w:numId w:val="29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5741CB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5741CB"/>
    <w:rPr>
      <w:sz w:val="22"/>
    </w:rPr>
  </w:style>
  <w:style w:type="paragraph" w:customStyle="1" w:styleId="RSCletterlist">
    <w:name w:val="RSC letter list"/>
    <w:basedOn w:val="Normal"/>
    <w:qFormat/>
    <w:rsid w:val="005741CB"/>
    <w:pPr>
      <w:numPr>
        <w:numId w:val="30"/>
      </w:numPr>
      <w:spacing w:before="240" w:after="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5741CB"/>
    <w:pPr>
      <w:spacing w:before="720" w:after="300" w:line="780" w:lineRule="exact"/>
    </w:pPr>
    <w:rPr>
      <w:sz w:val="70"/>
      <w:szCs w:val="22"/>
    </w:rPr>
  </w:style>
  <w:style w:type="paragraph" w:customStyle="1" w:styleId="RSCnewletteredlist">
    <w:name w:val="RSC new lettered list"/>
    <w:basedOn w:val="RSCbasictext"/>
    <w:qFormat/>
    <w:rsid w:val="005741CB"/>
    <w:pPr>
      <w:spacing w:before="245" w:after="0"/>
      <w:ind w:left="357" w:hanging="357"/>
    </w:pPr>
  </w:style>
  <w:style w:type="paragraph" w:customStyle="1" w:styleId="RSCnewnumberedlist">
    <w:name w:val="RSC new numbered list"/>
    <w:basedOn w:val="RSCbasictext"/>
    <w:qFormat/>
    <w:rsid w:val="005741CB"/>
    <w:pPr>
      <w:spacing w:before="245" w:after="0"/>
      <w:ind w:left="357" w:hanging="357"/>
    </w:pPr>
  </w:style>
  <w:style w:type="paragraph" w:customStyle="1" w:styleId="RSCnewromanlist">
    <w:name w:val="RSC new roman list"/>
    <w:basedOn w:val="RSCbasictext"/>
    <w:qFormat/>
    <w:rsid w:val="005741CB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0A6888"/>
    <w:pPr>
      <w:numPr>
        <w:numId w:val="35"/>
      </w:num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5741CB"/>
    <w:pPr>
      <w:spacing w:before="0"/>
    </w:pPr>
    <w:rPr>
      <w:b w:val="0"/>
      <w:bCs w:val="0"/>
      <w:color w:val="000000" w:themeColor="text1"/>
      <w:sz w:val="18"/>
    </w:rPr>
  </w:style>
  <w:style w:type="paragraph" w:customStyle="1" w:styleId="RSCromansublist">
    <w:name w:val="RSC roman sublist"/>
    <w:basedOn w:val="ListParagraph"/>
    <w:qFormat/>
    <w:rsid w:val="005741CB"/>
    <w:pPr>
      <w:tabs>
        <w:tab w:val="left" w:pos="1965"/>
      </w:tabs>
      <w:spacing w:before="245" w:after="0" w:line="320" w:lineRule="exact"/>
      <w:ind w:left="714" w:hanging="357"/>
    </w:pPr>
    <w:rPr>
      <w:rFonts w:ascii="Arial" w:eastAsiaTheme="minorEastAsia" w:hAnsi="Arial" w:cs="Arial"/>
      <w:bCs/>
      <w:lang w:eastAsia="zh-CN"/>
    </w:rPr>
  </w:style>
  <w:style w:type="paragraph" w:customStyle="1" w:styleId="RSCTB">
    <w:name w:val="RSC TB"/>
    <w:basedOn w:val="Normal"/>
    <w:qFormat/>
    <w:rsid w:val="005741CB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5741CB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5741CB"/>
    <w:pPr>
      <w:numPr>
        <w:numId w:val="33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5741CB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5741CB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letteredlistnew">
    <w:name w:val="RSC lettered list new"/>
    <w:basedOn w:val="Normal"/>
    <w:qFormat/>
    <w:rsid w:val="0078522A"/>
    <w:pPr>
      <w:numPr>
        <w:numId w:val="34"/>
      </w:numPr>
      <w:spacing w:before="240" w:after="0" w:line="320" w:lineRule="exact"/>
      <w:ind w:hanging="357"/>
    </w:pPr>
    <w:rPr>
      <w:rFonts w:ascii="Arial" w:hAnsi="Arial" w:cs="Arial"/>
      <w:color w:val="000000" w:themeColor="text1"/>
    </w:rPr>
  </w:style>
  <w:style w:type="character" w:styleId="FollowedHyperlink">
    <w:name w:val="FollowedHyperlink"/>
    <w:basedOn w:val="DefaultParagraphFont"/>
    <w:uiPriority w:val="99"/>
    <w:semiHidden/>
    <w:unhideWhenUsed/>
    <w:rsid w:val="00CF24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sc.li/3CJX7M3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sc.li/3YmUlFS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O8OLBu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993</Words>
  <Characters>566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king student workbook</vt:lpstr>
    </vt:vector>
  </TitlesOfParts>
  <Company>Royal Society of Chemistry </Company>
  <LinksUpToDate>false</LinksUpToDate>
  <CharactersWithSpaces>6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ing student workbook</dc:title>
  <dc:subject/>
  <dc:creator>Royal Society of Chemistry </dc:creator>
  <cp:keywords>outreach, baking, cakes, raising agents, recipes</cp:keywords>
  <dc:description>From the Baking resource, available at https://rsc.li/3O8OLBu</dc:description>
  <cp:lastModifiedBy>Georgia Murphy</cp:lastModifiedBy>
  <cp:revision>51</cp:revision>
  <dcterms:created xsi:type="dcterms:W3CDTF">2023-01-27T13:41:00Z</dcterms:created>
  <dcterms:modified xsi:type="dcterms:W3CDTF">2023-04-13T09:47:00Z</dcterms:modified>
</cp:coreProperties>
</file>